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4920A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考试说明</w:t>
      </w:r>
    </w:p>
    <w:p w14:paraId="11A37CBA" w14:textId="76198AD2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时间：合计</w:t>
      </w:r>
      <w:r w:rsidR="009E2063" w:rsidRPr="005032DF">
        <w:rPr>
          <w:rFonts w:ascii="Times New Roman" w:eastAsia="宋体" w:hAnsi="Times New Roman"/>
          <w:b/>
          <w:sz w:val="24"/>
        </w:rPr>
        <w:t>1</w:t>
      </w:r>
      <w:r w:rsidR="005508CE">
        <w:rPr>
          <w:rFonts w:ascii="Times New Roman" w:eastAsia="宋体" w:hAnsi="Times New Roman"/>
          <w:b/>
          <w:sz w:val="24"/>
        </w:rPr>
        <w:t>8</w:t>
      </w:r>
      <w:r w:rsidRPr="005032DF">
        <w:rPr>
          <w:rFonts w:ascii="Times New Roman" w:eastAsia="宋体" w:hAnsi="Times New Roman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选择题部分不超过</w:t>
      </w:r>
      <w:r w:rsidR="005508CE">
        <w:rPr>
          <w:rFonts w:ascii="Times New Roman" w:eastAsia="宋体" w:hAnsi="Times New Roman"/>
          <w:b/>
          <w:sz w:val="24"/>
        </w:rPr>
        <w:t>6</w:t>
      </w:r>
      <w:r w:rsidRPr="005032DF">
        <w:rPr>
          <w:rFonts w:ascii="Times New Roman" w:eastAsia="宋体" w:hAnsi="Times New Roman" w:hint="eastAsia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允许提前交卷。</w:t>
      </w:r>
    </w:p>
    <w:p w14:paraId="47F49F0C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能连接未经指定网站或服务器。</w:t>
      </w:r>
    </w:p>
    <w:p w14:paraId="0E866109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闭卷考试部分，不能查阅任何类型的参考资料。</w:t>
      </w:r>
    </w:p>
    <w:p w14:paraId="5445494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开卷考试部分，可以查阅纸质文档，不能查阅除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ytho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自带帮助文件以外的任何类型的电子文档。</w:t>
      </w:r>
    </w:p>
    <w:p w14:paraId="0119B6D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得使用任何形式的电子存储设备，不可使用手机。</w:t>
      </w:r>
    </w:p>
    <w:p w14:paraId="5287FB7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违反上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2-5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条者，视为考试作弊。</w:t>
      </w:r>
    </w:p>
    <w:p w14:paraId="45C8031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</w:p>
    <w:p w14:paraId="252C5BE2" w14:textId="77C7A3B8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选择题答题方式（</w:t>
      </w:r>
      <w:r w:rsidR="00362892">
        <w:rPr>
          <w:rFonts w:ascii="Times New Roman" w:eastAsia="宋体" w:hAnsi="Times New Roman"/>
          <w:b/>
          <w:sz w:val="28"/>
          <w:szCs w:val="28"/>
          <w:u w:val="single"/>
        </w:rPr>
        <w:t>25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闭卷，自动阅卷，严禁使用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p</w:t>
      </w:r>
      <w:r w:rsidRPr="005032DF">
        <w:rPr>
          <w:rFonts w:ascii="Times New Roman" w:eastAsia="宋体" w:hAnsi="Times New Roman"/>
          <w:b/>
          <w:color w:val="FF0000"/>
          <w:sz w:val="28"/>
          <w:szCs w:val="28"/>
          <w:u w:val="single"/>
        </w:rPr>
        <w:t>ython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编程环境进行尝试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）</w:t>
      </w:r>
    </w:p>
    <w:p w14:paraId="31CDB99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打开浏览器，在地址栏中输入</w:t>
      </w:r>
      <w:r w:rsidRPr="005032DF">
        <w:rPr>
          <w:rFonts w:ascii="Times New Roman" w:eastAsia="宋体" w:hAnsi="Times New Roman"/>
          <w:color w:val="000000"/>
          <w:sz w:val="24"/>
          <w:shd w:val="clear" w:color="auto" w:fill="FFFFFF"/>
        </w:rPr>
        <w:t>http://192.168.125.3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登录页面。</w:t>
      </w:r>
    </w:p>
    <w:p w14:paraId="3C56343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521F0C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0C31A238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页面左侧选择题号，页面右侧即会显示相应的题目。考生只需点击选择相应的选项。</w:t>
      </w:r>
    </w:p>
    <w:p w14:paraId="6728F0C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8A998C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完成后，点击“交卷”按钮即可完成交卷。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交卷后不能再次登录系统继续考试。</w:t>
      </w:r>
    </w:p>
    <w:p w14:paraId="0D56AA4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结束时间到，系统会自动收卷。</w:t>
      </w:r>
    </w:p>
    <w:p w14:paraId="50CFA1D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88171FA" w14:textId="03C6D2A5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编程题注意事项与提交方式（</w:t>
      </w:r>
      <w:r w:rsidR="00253417">
        <w:rPr>
          <w:rFonts w:ascii="Times New Roman" w:eastAsia="宋体" w:hAnsi="Times New Roman"/>
          <w:b/>
          <w:sz w:val="28"/>
          <w:szCs w:val="28"/>
          <w:u w:val="single"/>
        </w:rPr>
        <w:t>7</w:t>
      </w:r>
      <w:r w:rsidR="00362892">
        <w:rPr>
          <w:rFonts w:ascii="Times New Roman" w:eastAsia="宋体" w:hAnsi="Times New Roman"/>
          <w:b/>
          <w:sz w:val="28"/>
          <w:szCs w:val="28"/>
          <w:u w:val="single"/>
        </w:rPr>
        <w:t>5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开卷，自动阅卷）</w:t>
      </w:r>
    </w:p>
    <w:p w14:paraId="28FE63B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下载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到</w:t>
      </w:r>
      <w:r w:rsidRPr="005032DF">
        <w:rPr>
          <w:rFonts w:ascii="Times New Roman" w:eastAsia="宋体" w:hAnsi="Times New Roman"/>
          <w:b/>
          <w:color w:val="FF0000"/>
          <w:sz w:val="24"/>
        </w:rPr>
        <w:t>D</w:t>
      </w:r>
      <w:r w:rsidRPr="005032DF">
        <w:rPr>
          <w:rFonts w:ascii="Times New Roman" w:eastAsia="宋体" w:hAnsi="Times New Roman"/>
          <w:b/>
          <w:color w:val="FF0000"/>
          <w:sz w:val="24"/>
        </w:rPr>
        <w:t>盘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严禁</w:t>
      </w:r>
      <w:r w:rsidRPr="005032DF">
        <w:rPr>
          <w:rFonts w:ascii="Times New Roman" w:eastAsia="宋体" w:hAnsi="Times New Roman"/>
          <w:b/>
          <w:color w:val="FF0000"/>
          <w:sz w:val="24"/>
        </w:rPr>
        <w:t>将代码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/>
          <w:b/>
          <w:color w:val="FF0000"/>
          <w:sz w:val="24"/>
        </w:rPr>
        <w:t>或数据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在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/>
          <w:b/>
          <w:color w:val="FF0000"/>
          <w:sz w:val="24"/>
        </w:rPr>
        <w:t>盘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或桌面上。</w:t>
      </w:r>
    </w:p>
    <w:p w14:paraId="4244C39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根据</w:t>
      </w:r>
      <w:r w:rsidRPr="005032DF">
        <w:rPr>
          <w:rFonts w:ascii="Times New Roman" w:eastAsia="宋体" w:hAnsi="Times New Roman"/>
          <w:b/>
          <w:color w:val="FF0000"/>
          <w:sz w:val="24"/>
        </w:rPr>
        <w:t>题目要求补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的空函数。</w:t>
      </w:r>
      <w:r w:rsidRPr="005032DF">
        <w:rPr>
          <w:rFonts w:ascii="Times New Roman" w:eastAsia="宋体" w:hAnsi="Times New Roman"/>
          <w:b/>
          <w:color w:val="FF0000"/>
          <w:sz w:val="24"/>
        </w:rPr>
        <w:t>sa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m</w:t>
      </w:r>
      <w:r w:rsidRPr="005032DF">
        <w:rPr>
          <w:rFonts w:ascii="Times New Roman" w:eastAsia="宋体" w:hAnsi="Times New Roman"/>
          <w:b/>
          <w:color w:val="FF0000"/>
          <w:sz w:val="24"/>
        </w:rPr>
        <w:t>p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.</w:t>
      </w:r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的已有</w:t>
      </w:r>
      <w:r w:rsidRPr="005032DF">
        <w:rPr>
          <w:rFonts w:ascii="Times New Roman" w:eastAsia="宋体" w:hAnsi="Times New Roman"/>
          <w:b/>
          <w:color w:val="FF0000"/>
          <w:sz w:val="24"/>
        </w:rPr>
        <w:t>函数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函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lastRenderedPageBreak/>
        <w:t>名、参数数量和顺序不可以修改。</w:t>
      </w:r>
    </w:p>
    <w:p w14:paraId="63105CB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测试代码，请写入到</w:t>
      </w:r>
      <w:r w:rsidRPr="005032DF">
        <w:rPr>
          <w:rFonts w:ascii="Times New Roman" w:eastAsia="宋体" w:hAnsi="Times New Roman"/>
          <w:b/>
          <w:color w:val="FF0000"/>
          <w:sz w:val="24"/>
        </w:rPr>
        <w:t>if __name__=="__main__":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部分，不要写到全局环境中。</w:t>
      </w:r>
    </w:p>
    <w:p w14:paraId="05C17854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在代码中调用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否则会导致阅卷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失败。如阅卷失败，编程题部分不得分。</w:t>
      </w:r>
    </w:p>
    <w:p w14:paraId="6A31E9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每个函数中不需要使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</w:t>
      </w:r>
      <w:r w:rsidRPr="005032DF">
        <w:rPr>
          <w:rFonts w:ascii="Times New Roman" w:eastAsia="宋体" w:hAnsi="Times New Roman"/>
          <w:b/>
          <w:color w:val="FF0000"/>
          <w:sz w:val="24"/>
        </w:rPr>
        <w:t>r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(</w:t>
      </w:r>
      <w:r w:rsidRPr="005032DF">
        <w:rPr>
          <w:rFonts w:ascii="Times New Roman" w:eastAsia="宋体" w:hAnsi="Times New Roman"/>
          <w:b/>
          <w:color w:val="FF0000"/>
          <w:sz w:val="24"/>
        </w:rPr>
        <w:t>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</w:t>
      </w:r>
      <w:r w:rsidRPr="005032DF">
        <w:rPr>
          <w:rFonts w:ascii="Times New Roman" w:eastAsia="宋体" w:hAnsi="Times New Roman"/>
          <w:b/>
          <w:color w:val="FF0000"/>
          <w:sz w:val="24"/>
        </w:rPr>
        <w:t>结果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而是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r</w:t>
      </w:r>
      <w:r w:rsidRPr="005032DF">
        <w:rPr>
          <w:rFonts w:ascii="Times New Roman" w:eastAsia="宋体" w:hAnsi="Times New Roman"/>
          <w:b/>
          <w:color w:val="FF0000"/>
          <w:sz w:val="24"/>
        </w:rPr>
        <w:t>etur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返回结果。如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rint</w:t>
      </w:r>
      <w:r w:rsidRPr="005032DF">
        <w:rPr>
          <w:rFonts w:ascii="Times New Roman" w:eastAsia="宋体" w:hAnsi="Times New Roman"/>
          <w:b/>
          <w:color w:val="FF0000"/>
          <w:sz w:val="24"/>
        </w:rPr>
        <w:t>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结果将导致该函数不得分。</w:t>
      </w:r>
    </w:p>
    <w:p w14:paraId="17D9F1E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使用关键字（</w:t>
      </w:r>
      <w:r w:rsidRPr="005032DF">
        <w:rPr>
          <w:rFonts w:ascii="Times New Roman" w:eastAsia="宋体" w:hAnsi="Times New Roman"/>
          <w:b/>
          <w:color w:val="FF0000"/>
          <w:sz w:val="24"/>
        </w:rPr>
        <w:t>i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els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break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de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会导致</w:t>
      </w:r>
      <w:r w:rsidRPr="005032DF">
        <w:rPr>
          <w:rFonts w:ascii="Times New Roman" w:eastAsia="宋体" w:hAnsi="Times New Roman"/>
          <w:b/>
          <w:color w:val="FF0000"/>
          <w:sz w:val="24"/>
        </w:rPr>
        <w:t>语法错误）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作为自己的变量名，也不要使用</w:t>
      </w:r>
      <w:r w:rsidRPr="005032DF">
        <w:rPr>
          <w:rFonts w:ascii="Times New Roman" w:eastAsia="宋体" w:hAnsi="Times New Roman"/>
          <w:b/>
          <w:color w:val="FF0000"/>
          <w:sz w:val="24"/>
        </w:rPr>
        <w:t>内嵌名字（如</w:t>
      </w:r>
      <w:r w:rsidRPr="005032DF">
        <w:rPr>
          <w:rFonts w:ascii="Times New Roman" w:eastAsia="宋体" w:hAnsi="Times New Roman"/>
          <w:b/>
          <w:color w:val="FF0000"/>
          <w:sz w:val="24"/>
        </w:rPr>
        <w:t>lis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没有语法错误，但是很危险）作为自己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变量名</w:t>
      </w:r>
      <w:r w:rsidRPr="005032DF">
        <w:rPr>
          <w:rFonts w:ascii="Times New Roman" w:eastAsia="宋体" w:hAnsi="Times New Roman"/>
          <w:b/>
          <w:color w:val="FF0000"/>
          <w:sz w:val="24"/>
        </w:rPr>
        <w:t>，例如：</w:t>
      </w:r>
      <w:r w:rsidRPr="005032DF">
        <w:rPr>
          <w:rFonts w:ascii="Times New Roman" w:eastAsia="宋体" w:hAnsi="Times New Roman"/>
          <w:b/>
          <w:color w:val="FF0000"/>
          <w:sz w:val="24"/>
        </w:rPr>
        <w:t>list = []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</w:t>
      </w:r>
    </w:p>
    <w:p w14:paraId="1F214A4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代码中不要出现任何中文。</w:t>
      </w:r>
    </w:p>
    <w:p w14:paraId="5B2ABA0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提交的时候，确保程序可以正常运行，不要遗留任何语法错误。语法错误、程序异常等将导致阅卷失败。如阅卷失败，编程题部分不得分。</w:t>
      </w:r>
    </w:p>
    <w:p w14:paraId="112FF95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所有脚本程序内容必须仅包含在一个脚本程序文件（</w:t>
      </w:r>
      <w:proofErr w:type="spellStart"/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proofErr w:type="spellEnd"/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）中。</w:t>
      </w:r>
    </w:p>
    <w:p w14:paraId="787D1AB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确保文件已经存盘，并知道文件存放的位置。提交前务必关闭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ID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或</w:t>
      </w:r>
      <w:r w:rsidRPr="005032DF">
        <w:rPr>
          <w:rFonts w:ascii="Times New Roman" w:eastAsia="宋体" w:hAnsi="Times New Roman"/>
          <w:b/>
          <w:color w:val="FF0000"/>
          <w:sz w:val="24"/>
        </w:rPr>
        <w:t>P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y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harm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。如文件丢失或无法找到，编程题部分不得分，不能重考。</w:t>
      </w:r>
    </w:p>
    <w:p w14:paraId="727649A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请经常进行存盘操作，以防突发异常情况而导致程序未保存。</w:t>
      </w:r>
    </w:p>
    <w:p w14:paraId="3EF452A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浏览器的地址栏中输入</w:t>
      </w:r>
      <w:r w:rsidRPr="005032DF">
        <w:rPr>
          <w:rFonts w:ascii="Times New Roman" w:eastAsia="宋体" w:hAnsi="Times New Roman" w:hint="eastAsia"/>
          <w:color w:val="000000"/>
          <w:sz w:val="24"/>
          <w:shd w:val="clear" w:color="auto" w:fill="FFFFFF"/>
        </w:rPr>
        <w:t>http://192.168.125.3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提交页面。</w:t>
      </w:r>
    </w:p>
    <w:p w14:paraId="3E129E9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6B59DD5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选择文件”按钮，选择自己的脚本程序文件。点击“提交”按钮提交。</w:t>
      </w:r>
    </w:p>
    <w:p w14:paraId="718E3DE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如提交成功，系统会显示相关信息。如果提交不成功，请重复步骤</w:t>
      </w:r>
      <w:r w:rsidRPr="005032DF">
        <w:rPr>
          <w:rFonts w:ascii="Times New Roman" w:eastAsia="宋体" w:hAnsi="Times New Roman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5</w:t>
      </w:r>
      <w:r w:rsidRPr="005032DF">
        <w:rPr>
          <w:rFonts w:ascii="Times New Roman" w:eastAsia="宋体" w:hAnsi="Times New Roman"/>
          <w:b/>
          <w:sz w:val="24"/>
        </w:rPr>
        <w:t>-2</w:t>
      </w:r>
      <w:r w:rsidRPr="005032DF">
        <w:rPr>
          <w:rFonts w:ascii="Times New Roman" w:eastAsia="宋体" w:hAnsi="Times New Roman" w:hint="eastAsia"/>
          <w:b/>
          <w:sz w:val="24"/>
        </w:rPr>
        <w:t>7</w:t>
      </w:r>
      <w:r w:rsidRPr="005032DF">
        <w:rPr>
          <w:rFonts w:ascii="Times New Roman" w:eastAsia="宋体" w:hAnsi="Times New Roman" w:hint="eastAsia"/>
          <w:b/>
          <w:sz w:val="24"/>
        </w:rPr>
        <w:t>。</w:t>
      </w:r>
    </w:p>
    <w:p w14:paraId="78EACB1E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提交成功后，可点击“查看内容”按钮检查提交的内容。</w:t>
      </w:r>
    </w:p>
    <w:p w14:paraId="627F413F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题部分由阅卷系统自动批阅，以运行正确的测试用例数计分。不采取人工阅卷的方式。</w:t>
      </w:r>
    </w:p>
    <w:p w14:paraId="69F2ED81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278E5E7B" w14:textId="77777777" w:rsidR="006F2301" w:rsidRPr="005032DF" w:rsidRDefault="006F2301" w:rsidP="006F2301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答题方式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示意图：</w:t>
      </w:r>
    </w:p>
    <w:p w14:paraId="1BCB6EC0" w14:textId="77777777" w:rsidR="006F2301" w:rsidRPr="005032DF" w:rsidRDefault="006F2301" w:rsidP="006F230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请根据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1</w:t>
      </w:r>
      <w:r w:rsidRPr="005032DF">
        <w:rPr>
          <w:rFonts w:ascii="Times New Roman" w:eastAsia="宋体" w:hAnsi="Times New Roman" w:hint="eastAsia"/>
          <w:b/>
          <w:sz w:val="24"/>
        </w:rPr>
        <w:t>、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和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3</w:t>
      </w:r>
      <w:r w:rsidRPr="005032DF">
        <w:rPr>
          <w:rFonts w:ascii="Times New Roman" w:eastAsia="宋体" w:hAnsi="Times New Roman" w:hint="eastAsia"/>
          <w:b/>
          <w:sz w:val="24"/>
        </w:rPr>
        <w:t>所示</w:t>
      </w:r>
      <w:r w:rsidRPr="005032DF">
        <w:rPr>
          <w:rFonts w:ascii="Times New Roman" w:eastAsia="宋体" w:hAnsi="Times New Roman"/>
          <w:b/>
          <w:sz w:val="24"/>
        </w:rPr>
        <w:t>的说明</w:t>
      </w:r>
      <w:r w:rsidRPr="005032DF">
        <w:rPr>
          <w:rFonts w:ascii="Times New Roman" w:eastAsia="宋体" w:hAnsi="Times New Roman" w:hint="eastAsia"/>
          <w:b/>
          <w:sz w:val="24"/>
        </w:rPr>
        <w:t>严格</w:t>
      </w:r>
      <w:r w:rsidRPr="005032DF">
        <w:rPr>
          <w:rFonts w:ascii="Times New Roman" w:eastAsia="宋体" w:hAnsi="Times New Roman"/>
          <w:b/>
          <w:sz w:val="24"/>
        </w:rPr>
        <w:t>规范源文件结构。</w:t>
      </w:r>
    </w:p>
    <w:p w14:paraId="66647BF6" w14:textId="77777777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1  </w:t>
      </w:r>
      <w:r w:rsidRPr="005032DF">
        <w:rPr>
          <w:rFonts w:ascii="Times New Roman" w:eastAsia="宋体" w:hAnsi="Times New Roman" w:hint="eastAsia"/>
          <w:b/>
          <w:sz w:val="24"/>
        </w:rPr>
        <w:t>空</w:t>
      </w:r>
      <w:r w:rsidRPr="005032DF">
        <w:rPr>
          <w:rFonts w:ascii="Times New Roman" w:eastAsia="宋体" w:hAnsi="Times New Roman"/>
          <w:b/>
          <w:sz w:val="24"/>
        </w:rPr>
        <w:t>文件样例</w:t>
      </w:r>
    </w:p>
    <w:p w14:paraId="39D604D4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6283FA34" w14:textId="3D3E021A" w:rsidR="006F2301" w:rsidRPr="005032DF" w:rsidRDefault="00B814A9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5F177E20">
                <wp:simplePos x="0" y="0"/>
                <wp:positionH relativeFrom="column">
                  <wp:posOffset>2708275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EE1B1F" id="_x0000_t202" coordsize="21600,21600" o:spt="202" path="m,l,21600r21600,l21600,xe">
                <v:stroke joinstyle="miter"/>
                <v:path gradientshapeok="t" o:connecttype="rect"/>
              </v:shapetype>
              <v:shape id="文本框 217" o:spid="_x0000_s1026" type="#_x0000_t202" style="position:absolute;left:0;text-align:left;margin-left:213.2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5CE52DB6">
                <wp:simplePos x="0" y="0"/>
                <wp:positionH relativeFrom="column">
                  <wp:posOffset>574675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AC4EF" id="矩形 4" o:spid="_x0000_s1026" style="position:absolute;left:0;text-align:left;margin-left:45.25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3B984D95">
                <wp:simplePos x="0" y="0"/>
                <wp:positionH relativeFrom="column">
                  <wp:posOffset>2527300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26F3D2" id="文本框 6" o:spid="_x0000_s1027" type="#_x0000_t202" style="position:absolute;left:0;text-align:left;margin-left:199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285A935E">
                <wp:simplePos x="0" y="0"/>
                <wp:positionH relativeFrom="column">
                  <wp:posOffset>346075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0F7E6" id="矩形 5" o:spid="_x0000_s1026" style="position:absolute;left:0;text-align:left;margin-left:27.25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" filled="f" strokecolor="red" strokeweight="1pt">
                <v:path arrowok="t"/>
              </v:rect>
            </w:pict>
          </mc:Fallback>
        </mc:AlternateContent>
      </w:r>
      <w:r w:rsidR="006F2301" w:rsidRPr="005032DF">
        <w:rPr>
          <w:rFonts w:ascii="Times New Roman" w:eastAsia="宋体" w:hAnsi="Times New Roman"/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2  </w:t>
      </w:r>
      <w:r w:rsidRPr="005032DF">
        <w:rPr>
          <w:rFonts w:ascii="Times New Roman" w:eastAsia="宋体" w:hAnsi="Times New Roman" w:hint="eastAsia"/>
          <w:b/>
          <w:sz w:val="24"/>
        </w:rPr>
        <w:t>正确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5159F3CB" w14:textId="200B774A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  <w:r w:rsidR="00B814A9"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62B46349">
                <wp:simplePos x="0" y="0"/>
                <wp:positionH relativeFrom="column">
                  <wp:posOffset>30797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21D6B7" id="矩形 7" o:spid="_x0000_s1026" style="position:absolute;left:0;text-align:left;margin-left:24.2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5E6BA561">
                <wp:simplePos x="0" y="0"/>
                <wp:positionH relativeFrom="column">
                  <wp:posOffset>250825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4FC48" id="文本框 8" o:spid="_x0000_s1028" type="#_x0000_t202" style="position:absolute;left:0;text-align:left;margin-left:197.5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Mok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4CD69053">
                <wp:simplePos x="0" y="0"/>
                <wp:positionH relativeFrom="column">
                  <wp:posOffset>31750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5A7EE" id="矩形 9" o:spid="_x0000_s1026" style="position:absolute;left:0;text-align:left;margin-left:2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72FF7273">
                <wp:simplePos x="0" y="0"/>
                <wp:positionH relativeFrom="column">
                  <wp:posOffset>254635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A05F5" id="文本框 10" o:spid="_x0000_s1029" type="#_x0000_t202" style="position:absolute;left:0;text-align:left;margin-left:200.5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686B2F38">
                <wp:simplePos x="0" y="0"/>
                <wp:positionH relativeFrom="column">
                  <wp:posOffset>31750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14ECBF" id="矩形 11" o:spid="_x0000_s1026" style="position:absolute;left:0;text-align:left;margin-left:2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1F260CDD">
                <wp:simplePos x="0" y="0"/>
                <wp:positionH relativeFrom="column">
                  <wp:posOffset>247015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A5FC8" id="文本框 12" o:spid="_x0000_s1030" type="#_x0000_t202" style="position:absolute;left:0;text-align:left;margin-left:194.5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Pr="005032DF" w:rsidRDefault="006F2301" w:rsidP="00D22C61">
      <w:pPr>
        <w:spacing w:line="360" w:lineRule="auto"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/>
          <w:b/>
          <w:sz w:val="24"/>
        </w:rPr>
        <w:t xml:space="preserve">3  </w:t>
      </w:r>
      <w:r w:rsidRPr="005032DF">
        <w:rPr>
          <w:rFonts w:ascii="Times New Roman" w:eastAsia="宋体" w:hAnsi="Times New Roman" w:hint="eastAsia"/>
          <w:b/>
          <w:sz w:val="24"/>
        </w:rPr>
        <w:t>错误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290D553B" w14:textId="05E32FF4" w:rsidR="00F2163F" w:rsidRPr="007F0A68" w:rsidRDefault="00F2163F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7F0A68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题目说明</w:t>
      </w:r>
    </w:p>
    <w:p w14:paraId="375E1D58" w14:textId="5BFAC727" w:rsidR="005B2E1A" w:rsidRPr="00362892" w:rsidRDefault="00362892" w:rsidP="00362892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两个包含任意字符的字符串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编写程序判断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</w:t>
      </w:r>
      <w:r w:rsidR="00135F8F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不重叠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出现的次数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5B2E1A" w:rsidRPr="007F0A68" w14:paraId="6941D57D" w14:textId="77777777" w:rsidTr="001B731C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989967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B2E1A" w:rsidRPr="007F0A68" w14:paraId="209F7B2B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A80AC8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B2637C" w14:textId="77777777" w:rsidR="005B2E1A" w:rsidRPr="007F0A68" w:rsidRDefault="005B2E1A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字符串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5B2E1A" w:rsidRPr="007F0A68" w14:paraId="47A58A9F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44E269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AE9C0D" w14:textId="525FF912" w:rsidR="00362892" w:rsidRPr="007F0A68" w:rsidRDefault="00362892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在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中</w:t>
            </w:r>
            <w:r w:rsidR="007A4DD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不重叠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出现的次数</w:t>
            </w:r>
          </w:p>
        </w:tc>
      </w:tr>
      <w:tr w:rsidR="005B2E1A" w:rsidRPr="007F0A68" w14:paraId="3C209748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C3BED1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7C3596" w14:textId="77777777" w:rsidR="005B2E1A" w:rsidRPr="007F0A68" w:rsidRDefault="005B2E1A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1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49586C30" w14:textId="77777777" w:rsidR="005B2E1A" w:rsidRPr="007F0A68" w:rsidRDefault="005B2E1A" w:rsidP="005B2E1A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5B2E1A" w:rsidRPr="007F0A68" w14:paraId="4C794BB0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03B4EC5" w14:textId="77777777" w:rsidR="005B2E1A" w:rsidRPr="007F0A68" w:rsidRDefault="005B2E1A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5E49B388" w14:textId="77777777" w:rsidR="005B2E1A" w:rsidRPr="007F0A68" w:rsidRDefault="005B2E1A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5B2E1A" w:rsidRPr="007F0A68" w14:paraId="3DC93861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4596C43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proofErr w:type="spellStart"/>
            <w:r w:rsidRPr="007F0A68">
              <w:rPr>
                <w:rFonts w:ascii="Times New Roman" w:eastAsia="宋体" w:hAnsi="Times New Roman"/>
                <w:sz w:val="24"/>
                <w:szCs w:val="24"/>
              </w:rPr>
              <w:t>abded</w:t>
            </w:r>
            <w:proofErr w:type="spellEnd"/>
            <w:r w:rsidRPr="007F0A68">
              <w:rPr>
                <w:rFonts w:ascii="Times New Roman" w:eastAsia="宋体" w:hAnsi="Times New Roman"/>
                <w:sz w:val="24"/>
                <w:szCs w:val="24"/>
              </w:rPr>
              <w:t>", "</w:t>
            </w:r>
            <w:proofErr w:type="spellStart"/>
            <w:r w:rsidRPr="007F0A68">
              <w:rPr>
                <w:rFonts w:ascii="Times New Roman" w:eastAsia="宋体" w:hAnsi="Times New Roman"/>
                <w:sz w:val="24"/>
                <w:szCs w:val="24"/>
              </w:rPr>
              <w:t>ded</w:t>
            </w:r>
            <w:proofErr w:type="spellEnd"/>
            <w:r w:rsidRPr="007F0A68">
              <w:rPr>
                <w:rFonts w:ascii="Times New Roman" w:eastAsia="宋体" w:hAnsi="Times New Roman"/>
                <w:sz w:val="24"/>
                <w:szCs w:val="24"/>
              </w:rPr>
              <w:t>"</w:t>
            </w:r>
          </w:p>
        </w:tc>
        <w:tc>
          <w:tcPr>
            <w:tcW w:w="4145" w:type="dxa"/>
            <w:shd w:val="clear" w:color="auto" w:fill="auto"/>
          </w:tcPr>
          <w:p w14:paraId="559B3190" w14:textId="74D3E869" w:rsidR="005B2E1A" w:rsidRPr="007F0A68" w:rsidRDefault="00362892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</w:tr>
      <w:tr w:rsidR="005B2E1A" w:rsidRPr="007F0A68" w14:paraId="5C6F43DC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B84BD9F" w14:textId="00880566" w:rsidR="005B2E1A" w:rsidRPr="007F0A68" w:rsidRDefault="005B2E1A" w:rsidP="00362892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proofErr w:type="spellStart"/>
            <w:r w:rsidRPr="007F0A68">
              <w:rPr>
                <w:rFonts w:ascii="Times New Roman" w:eastAsia="宋体" w:hAnsi="Times New Roman"/>
                <w:sz w:val="24"/>
                <w:szCs w:val="24"/>
              </w:rPr>
              <w:t>abded</w:t>
            </w:r>
            <w:proofErr w:type="spellEnd"/>
            <w:r w:rsidRPr="007F0A68">
              <w:rPr>
                <w:rFonts w:ascii="Times New Roman" w:eastAsia="宋体" w:hAnsi="Times New Roman"/>
                <w:sz w:val="24"/>
                <w:szCs w:val="24"/>
              </w:rPr>
              <w:t>", "d"</w:t>
            </w:r>
          </w:p>
        </w:tc>
        <w:tc>
          <w:tcPr>
            <w:tcW w:w="4145" w:type="dxa"/>
            <w:shd w:val="clear" w:color="auto" w:fill="auto"/>
          </w:tcPr>
          <w:p w14:paraId="5E6B7B8A" w14:textId="2F195618" w:rsidR="005B2E1A" w:rsidRPr="007F0A68" w:rsidRDefault="00362892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5B2E1A" w:rsidRPr="007F0A68" w14:paraId="39CCB957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338B29E3" w14:textId="394C9D7D" w:rsidR="005B2E1A" w:rsidRPr="007F0A68" w:rsidRDefault="00362892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"abded</w:t>
            </w:r>
            <w:r w:rsidR="00D11A48">
              <w:rPr>
                <w:rFonts w:ascii="Times New Roman" w:eastAsia="宋体" w:hAnsi="Times New Roman" w:hint="eastAsia"/>
                <w:sz w:val="24"/>
                <w:szCs w:val="24"/>
              </w:rPr>
              <w:t>ed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#2%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ded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", "</w:t>
            </w:r>
            <w:proofErr w:type="spellStart"/>
            <w:r>
              <w:rPr>
                <w:rFonts w:ascii="Times New Roman" w:eastAsia="宋体" w:hAnsi="Times New Roman"/>
                <w:sz w:val="24"/>
                <w:szCs w:val="24"/>
              </w:rPr>
              <w:t>ded</w:t>
            </w:r>
            <w:proofErr w:type="spellEnd"/>
            <w:r w:rsidR="005B2E1A" w:rsidRPr="007F0A68">
              <w:rPr>
                <w:rFonts w:ascii="Times New Roman" w:eastAsia="宋体" w:hAnsi="Times New Roman"/>
                <w:sz w:val="24"/>
                <w:szCs w:val="24"/>
              </w:rPr>
              <w:t>"</w:t>
            </w:r>
          </w:p>
        </w:tc>
        <w:tc>
          <w:tcPr>
            <w:tcW w:w="4145" w:type="dxa"/>
            <w:shd w:val="clear" w:color="auto" w:fill="auto"/>
          </w:tcPr>
          <w:p w14:paraId="7CD2B092" w14:textId="70B8D1A1" w:rsidR="005B2E1A" w:rsidRPr="007F0A68" w:rsidRDefault="00362892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362892" w:rsidRPr="007F0A68" w14:paraId="00E94CE5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753A9AF2" w14:textId="2A2B38D3" w:rsidR="00362892" w:rsidRDefault="00362892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"d"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Pr="007F0A68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proofErr w:type="spellStart"/>
            <w:r w:rsidRPr="007F0A68">
              <w:rPr>
                <w:rFonts w:ascii="Times New Roman" w:eastAsia="宋体" w:hAnsi="Times New Roman"/>
                <w:sz w:val="24"/>
                <w:szCs w:val="24"/>
              </w:rPr>
              <w:t>abded</w:t>
            </w:r>
            <w:proofErr w:type="spellEnd"/>
            <w:r w:rsidRPr="007F0A68">
              <w:rPr>
                <w:rFonts w:ascii="Times New Roman" w:eastAsia="宋体" w:hAnsi="Times New Roman"/>
                <w:sz w:val="24"/>
                <w:szCs w:val="24"/>
              </w:rPr>
              <w:t>"</w:t>
            </w:r>
          </w:p>
        </w:tc>
        <w:tc>
          <w:tcPr>
            <w:tcW w:w="4145" w:type="dxa"/>
            <w:shd w:val="clear" w:color="auto" w:fill="auto"/>
          </w:tcPr>
          <w:p w14:paraId="64573717" w14:textId="572FC03B" w:rsidR="00362892" w:rsidRDefault="00362892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</w:tr>
    </w:tbl>
    <w:p w14:paraId="7DEF1272" w14:textId="77777777" w:rsidR="005B2E1A" w:rsidRPr="007F0A68" w:rsidRDefault="005B2E1A" w:rsidP="005B2E1A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5965B1FD" w14:textId="3FEC0A7D" w:rsidR="00314CC0" w:rsidRPr="00AA694A" w:rsidRDefault="00314CC0" w:rsidP="00314CC0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两个正整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m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计算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[</w:t>
      </w:r>
      <w:proofErr w:type="spellStart"/>
      <w:r>
        <w:rPr>
          <w:rFonts w:ascii="Times New Roman" w:hAnsi="Times New Roman" w:cs="Calibri"/>
          <w:color w:val="000000"/>
          <w:kern w:val="0"/>
          <w:sz w:val="24"/>
          <w:szCs w:val="24"/>
        </w:rPr>
        <w:t>n,m</w:t>
      </w:r>
      <w:proofErr w:type="spellEnd"/>
      <w:r>
        <w:rPr>
          <w:rFonts w:ascii="Times New Roman" w:hAnsi="Times New Roman" w:cs="Calibri"/>
          <w:color w:val="000000"/>
          <w:kern w:val="0"/>
          <w:sz w:val="24"/>
          <w:szCs w:val="24"/>
        </w:rPr>
        <w:t>]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区间内的双素数个数。所谓双素数是一个正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整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</w:t>
      </w:r>
      <w:r w:rsidR="006C07CC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素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，其逆序整数也是</w:t>
      </w:r>
      <w:r w:rsidR="006C07CC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素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，并且该正整数与其逆序整数不相等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314CC0" w:rsidRPr="007F0A68" w14:paraId="7DB5EBDD" w14:textId="77777777" w:rsidTr="0009207A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523B33" w14:textId="77777777" w:rsidR="00314CC0" w:rsidRPr="007F0A68" w:rsidRDefault="00314CC0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314CC0" w:rsidRPr="007F0A68" w14:paraId="36B5CA1F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268368" w14:textId="77777777" w:rsidR="00314CC0" w:rsidRPr="007F0A68" w:rsidRDefault="00314CC0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8C0C04" w14:textId="65F2C0FB" w:rsidR="00314CC0" w:rsidRPr="007F0A68" w:rsidRDefault="00314CC0" w:rsidP="0009207A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两个正整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m</w:t>
            </w:r>
          </w:p>
        </w:tc>
      </w:tr>
      <w:tr w:rsidR="00314CC0" w:rsidRPr="007F0A68" w14:paraId="3EAFAB8B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17EAD7" w14:textId="77777777" w:rsidR="00314CC0" w:rsidRPr="007F0A68" w:rsidRDefault="00314CC0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99234D" w14:textId="1D437561" w:rsidR="00314CC0" w:rsidRDefault="00314CC0" w:rsidP="0009207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&gt;m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则返回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0</w:t>
            </w:r>
          </w:p>
          <w:p w14:paraId="6CEC4212" w14:textId="0B6107F5" w:rsidR="00314CC0" w:rsidRPr="007F0A68" w:rsidRDefault="00314CC0" w:rsidP="0009207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&lt;m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则返回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[</w:t>
            </w:r>
            <w:proofErr w:type="spellStart"/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n,m</w:t>
            </w:r>
            <w:proofErr w:type="spellEnd"/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]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区间内双素数的个数</w:t>
            </w:r>
          </w:p>
        </w:tc>
      </w:tr>
      <w:tr w:rsidR="00314CC0" w:rsidRPr="007F0A68" w14:paraId="50AB721B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54C8D6" w14:textId="77777777" w:rsidR="00314CC0" w:rsidRPr="007F0A68" w:rsidRDefault="00314CC0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A9B5AC" w14:textId="77777777" w:rsidR="00314CC0" w:rsidRPr="007F0A68" w:rsidRDefault="00314CC0" w:rsidP="0009207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2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4D3C0D9D" w14:textId="77777777" w:rsidR="00314CC0" w:rsidRPr="007F0A68" w:rsidRDefault="00314CC0" w:rsidP="00314CC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314CC0" w:rsidRPr="007F0A68" w14:paraId="47140132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13E327F7" w14:textId="77777777" w:rsidR="00314CC0" w:rsidRPr="007F0A68" w:rsidRDefault="00314CC0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0C80DFBD" w14:textId="77777777" w:rsidR="00314CC0" w:rsidRPr="007F0A68" w:rsidRDefault="00314CC0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314CC0" w:rsidRPr="007F0A68" w14:paraId="2EF48BCB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657EA318" w14:textId="10AB0F8A" w:rsidR="00314CC0" w:rsidRPr="007F0A68" w:rsidRDefault="005571B0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571B0">
              <w:rPr>
                <w:rFonts w:ascii="Times New Roman" w:eastAsia="宋体" w:hAnsi="Times New Roman"/>
                <w:sz w:val="24"/>
                <w:szCs w:val="24"/>
              </w:rPr>
              <w:t>2,8</w:t>
            </w:r>
          </w:p>
        </w:tc>
        <w:tc>
          <w:tcPr>
            <w:tcW w:w="4145" w:type="dxa"/>
            <w:shd w:val="clear" w:color="auto" w:fill="auto"/>
          </w:tcPr>
          <w:p w14:paraId="4643B7F2" w14:textId="7ECF5687" w:rsidR="00314CC0" w:rsidRPr="007F0A68" w:rsidRDefault="005571B0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</w:tr>
      <w:tr w:rsidR="00314CC0" w:rsidRPr="007F0A68" w14:paraId="10CBCC4B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76A3AC28" w14:textId="5B6BEE2C" w:rsidR="00314CC0" w:rsidRPr="007F0A68" w:rsidRDefault="005571B0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571B0">
              <w:rPr>
                <w:rFonts w:ascii="Times New Roman" w:eastAsia="宋体" w:hAnsi="Times New Roman"/>
                <w:sz w:val="24"/>
                <w:szCs w:val="24"/>
              </w:rPr>
              <w:t>2, 13</w:t>
            </w:r>
          </w:p>
        </w:tc>
        <w:tc>
          <w:tcPr>
            <w:tcW w:w="4145" w:type="dxa"/>
            <w:shd w:val="clear" w:color="auto" w:fill="auto"/>
          </w:tcPr>
          <w:p w14:paraId="00106A54" w14:textId="5D0BD499" w:rsidR="00314CC0" w:rsidRPr="007F0A68" w:rsidRDefault="005571B0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</w:tr>
      <w:tr w:rsidR="00314CC0" w:rsidRPr="007F0A68" w14:paraId="7B1DC8EE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7569206D" w14:textId="200D1E7B" w:rsidR="00314CC0" w:rsidRDefault="005571B0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571B0">
              <w:rPr>
                <w:rFonts w:ascii="Times New Roman" w:eastAsia="宋体" w:hAnsi="Times New Roman"/>
                <w:sz w:val="24"/>
                <w:szCs w:val="24"/>
              </w:rPr>
              <w:t>11, 17</w:t>
            </w:r>
          </w:p>
        </w:tc>
        <w:tc>
          <w:tcPr>
            <w:tcW w:w="4145" w:type="dxa"/>
            <w:shd w:val="clear" w:color="auto" w:fill="auto"/>
          </w:tcPr>
          <w:p w14:paraId="5D0DF285" w14:textId="540E2E75" w:rsidR="00314CC0" w:rsidRDefault="005571B0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314CC0" w:rsidRPr="007F0A68" w14:paraId="128DF3C4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40B252E3" w14:textId="0B63D829" w:rsidR="00314CC0" w:rsidRDefault="005571B0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571B0">
              <w:rPr>
                <w:rFonts w:ascii="Times New Roman" w:eastAsia="宋体" w:hAnsi="Times New Roman"/>
                <w:sz w:val="24"/>
                <w:szCs w:val="24"/>
              </w:rPr>
              <w:t>7,23</w:t>
            </w:r>
          </w:p>
        </w:tc>
        <w:tc>
          <w:tcPr>
            <w:tcW w:w="4145" w:type="dxa"/>
            <w:shd w:val="clear" w:color="auto" w:fill="auto"/>
          </w:tcPr>
          <w:p w14:paraId="1422B532" w14:textId="0EDFC72B" w:rsidR="00314CC0" w:rsidRDefault="005571B0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</w:tbl>
    <w:p w14:paraId="4F3D93C4" w14:textId="6562700B" w:rsidR="005F18F5" w:rsidRDefault="005F18F5" w:rsidP="005F18F5">
      <w:pPr>
        <w:widowControl/>
        <w:shd w:val="clear" w:color="auto" w:fill="CCE8CF"/>
        <w:snapToGrid w:val="0"/>
        <w:spacing w:line="360" w:lineRule="auto"/>
        <w:rPr>
          <w:rFonts w:ascii="Times New Roman" w:eastAsia="宋体" w:hAnsi="Times New Roman" w:cs="Calibri"/>
          <w:color w:val="000000"/>
          <w:kern w:val="0"/>
          <w:sz w:val="24"/>
          <w:szCs w:val="24"/>
        </w:rPr>
      </w:pPr>
    </w:p>
    <w:p w14:paraId="0C713EF9" w14:textId="77777777" w:rsidR="00E66E1F" w:rsidRPr="005F18F5" w:rsidRDefault="00E66E1F" w:rsidP="005F18F5">
      <w:pPr>
        <w:widowControl/>
        <w:shd w:val="clear" w:color="auto" w:fill="CCE8CF"/>
        <w:snapToGrid w:val="0"/>
        <w:spacing w:line="360" w:lineRule="auto"/>
        <w:rPr>
          <w:rFonts w:ascii="Times New Roman" w:hAnsi="Times New Roman" w:cs="Calibri"/>
          <w:color w:val="000000"/>
          <w:kern w:val="0"/>
          <w:sz w:val="24"/>
          <w:szCs w:val="24"/>
        </w:rPr>
      </w:pPr>
    </w:p>
    <w:p w14:paraId="796258D9" w14:textId="77777777" w:rsidR="005F18F5" w:rsidRDefault="005F18F5" w:rsidP="005F18F5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有一个称为跳一跳的游戏，曾经非常风靡。</w:t>
      </w:r>
    </w:p>
    <w:p w14:paraId="4CF77338" w14:textId="77777777" w:rsidR="005F18F5" w:rsidRDefault="005F18F5" w:rsidP="005F18F5">
      <w:pPr>
        <w:widowControl/>
        <w:shd w:val="clear" w:color="auto" w:fill="CCE8CF"/>
        <w:snapToGrid w:val="0"/>
        <w:spacing w:line="360" w:lineRule="auto"/>
        <w:jc w:val="center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B613ED">
        <w:rPr>
          <w:rFonts w:ascii="Times New Roman" w:hAnsi="Times New Roman" w:cs="Calibri"/>
          <w:noProof/>
          <w:color w:val="000000"/>
          <w:kern w:val="0"/>
          <w:sz w:val="24"/>
          <w:szCs w:val="24"/>
        </w:rPr>
        <w:drawing>
          <wp:inline distT="0" distB="0" distL="0" distR="0" wp14:anchorId="27DFEF83" wp14:editId="54F43C4C">
            <wp:extent cx="2437200" cy="2188800"/>
            <wp:effectExtent l="0" t="0" r="1270" b="254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200" cy="218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C04E2" w14:textId="77777777" w:rsidR="005F18F5" w:rsidRDefault="005F18F5" w:rsidP="005F18F5">
      <w:pPr>
        <w:widowControl/>
        <w:shd w:val="clear" w:color="auto" w:fill="CCE8CF"/>
        <w:snapToGrid w:val="0"/>
        <w:spacing w:line="360" w:lineRule="auto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现在有一个简化后的跳一跳，玩家顺序向前跳跃，得分规则如下：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</w:p>
    <w:p w14:paraId="04242E44" w14:textId="77777777" w:rsidR="005F18F5" w:rsidRPr="00AE1C05" w:rsidRDefault="005F18F5" w:rsidP="005F18F5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left="0" w:firstLineChars="0" w:firstLine="42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如果没有跳到下一个方块上则游戏结束；</w:t>
      </w:r>
    </w:p>
    <w:p w14:paraId="7B0FAA36" w14:textId="77777777" w:rsidR="005F18F5" w:rsidRPr="00AE1C05" w:rsidRDefault="005F18F5" w:rsidP="005F18F5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left="0" w:firstLineChars="0" w:firstLine="42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AE1C0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如果跳到了方块上，但没有跳到方块的中心则获得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分；</w:t>
      </w:r>
    </w:p>
    <w:p w14:paraId="2301CCB6" w14:textId="77777777" w:rsidR="005F18F5" w:rsidRPr="00AE1C05" w:rsidRDefault="005F18F5" w:rsidP="005F18F5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left="0" w:firstLineChars="0" w:firstLine="42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AE1C0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如果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跳到方块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且在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中心时，若上一次的得分为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分或这是本局游戏的第一次跳跃则此次得分为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分，否则此次得分比上一次得分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分（即连续跳到方块中心时，总得分将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+2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，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+4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，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+6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，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+8...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）。</w:t>
      </w:r>
    </w:p>
    <w:p w14:paraId="17171599" w14:textId="77777777" w:rsidR="005F18F5" w:rsidRDefault="005F18F5" w:rsidP="005F18F5">
      <w:pPr>
        <w:widowControl/>
        <w:shd w:val="clear" w:color="auto" w:fill="CCE8CF"/>
        <w:snapToGrid w:val="0"/>
        <w:spacing w:line="360" w:lineRule="auto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B613ED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现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有一个列表</w:t>
      </w:r>
      <w:proofErr w:type="spell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proofErr w:type="spell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出一个玩家跳一跳的</w:t>
      </w:r>
      <w:r w:rsidRPr="00B613ED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过程，请你求出他游戏的得分。</w:t>
      </w:r>
      <w:proofErr w:type="spell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t</w:t>
      </w:r>
      <w:proofErr w:type="spell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元素的取值一定是整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之一，具体意义如下：</w:t>
      </w:r>
    </w:p>
    <w:p w14:paraId="6BA439E3" w14:textId="77777777" w:rsidR="005F18F5" w:rsidRPr="00AE1C05" w:rsidRDefault="005F18F5" w:rsidP="005F18F5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left="0" w:firstLineChars="0" w:firstLine="42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0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表示此次跳跃没有跳到方块上（此时游戏结束）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</w:t>
      </w:r>
    </w:p>
    <w:p w14:paraId="164DB938" w14:textId="77777777" w:rsidR="005F18F5" w:rsidRPr="00AE1C05" w:rsidRDefault="005F18F5" w:rsidP="005F18F5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left="0" w:firstLineChars="0" w:firstLine="42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表示此次跳跃跳到了方块上但是没有跳到中心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</w:t>
      </w:r>
    </w:p>
    <w:p w14:paraId="3EC767A5" w14:textId="77777777" w:rsidR="005F18F5" w:rsidRPr="00AE1C05" w:rsidRDefault="005F18F5" w:rsidP="005F18F5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left="0" w:firstLineChars="0" w:firstLine="42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AE1C05">
        <w:rPr>
          <w:rFonts w:ascii="Times New Roman" w:hAnsi="Times New Roman" w:cs="Calibri"/>
          <w:color w:val="000000"/>
          <w:kern w:val="0"/>
          <w:sz w:val="24"/>
          <w:szCs w:val="24"/>
        </w:rPr>
        <w:t>表示此次跳跃跳到了方块上并且跳到了方块中心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</w:t>
      </w:r>
      <w:r w:rsidRPr="00AE1C0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5F18F5" w:rsidRPr="007F0A68" w14:paraId="652CFC9D" w14:textId="77777777" w:rsidTr="0009207A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DFF7AB" w14:textId="77777777" w:rsidR="005F18F5" w:rsidRPr="007F0A68" w:rsidRDefault="005F18F5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F18F5" w:rsidRPr="007F0A68" w14:paraId="23785439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E3F44C" w14:textId="77777777" w:rsidR="005F18F5" w:rsidRPr="007F0A68" w:rsidRDefault="005F18F5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1FC940" w14:textId="77777777" w:rsidR="005F18F5" w:rsidRPr="007F0A68" w:rsidRDefault="005F18F5" w:rsidP="0009207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proofErr w:type="spellStart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proofErr w:type="spellEnd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所有元素都是整型，取值一定是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之一</w:t>
            </w:r>
          </w:p>
        </w:tc>
      </w:tr>
      <w:tr w:rsidR="005F18F5" w:rsidRPr="005F365D" w14:paraId="3A00E666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43DC7B" w14:textId="77777777" w:rsidR="005F18F5" w:rsidRPr="007F0A68" w:rsidRDefault="005F18F5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6E4959" w14:textId="77777777" w:rsidR="005F18F5" w:rsidRPr="007F0A68" w:rsidRDefault="005F18F5" w:rsidP="0009207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一个整数，代表按照规则计算出的总分</w:t>
            </w:r>
          </w:p>
        </w:tc>
      </w:tr>
      <w:tr w:rsidR="005F18F5" w:rsidRPr="007F0A68" w14:paraId="5FD8FAAD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93B5B0" w14:textId="77777777" w:rsidR="005F18F5" w:rsidRPr="007F0A68" w:rsidRDefault="005F18F5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AE0A95" w14:textId="77777777" w:rsidR="005F18F5" w:rsidRPr="007F0A68" w:rsidRDefault="005F18F5" w:rsidP="0009207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3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2215A520" w14:textId="77777777" w:rsidR="005F18F5" w:rsidRPr="007F0A68" w:rsidRDefault="005F18F5" w:rsidP="005F18F5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5F18F5" w:rsidRPr="007F0A68" w14:paraId="1C6EB8B3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336C9424" w14:textId="77777777" w:rsidR="005F18F5" w:rsidRPr="007F0A68" w:rsidRDefault="005F18F5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677C08E9" w14:textId="77777777" w:rsidR="005F18F5" w:rsidRPr="007F0A68" w:rsidRDefault="005F18F5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5F18F5" w:rsidRPr="007F0A68" w14:paraId="6EE28B12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5EB06DA3" w14:textId="77777777" w:rsidR="005F18F5" w:rsidRPr="007F0A68" w:rsidRDefault="005F18F5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,</w:t>
            </w:r>
            <w:r w:rsidRPr="00AE1C05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AE1C05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AE1C05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AE1C05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AE1C05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AE1C05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AE1C05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AE1C05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AE1C05">
              <w:rPr>
                <w:rFonts w:ascii="Times New Roman" w:eastAsia="宋体" w:hAnsi="Times New Roman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  <w:shd w:val="clear" w:color="auto" w:fill="auto"/>
          </w:tcPr>
          <w:p w14:paraId="316AF26A" w14:textId="77777777" w:rsidR="005F18F5" w:rsidRPr="007F0A68" w:rsidRDefault="005F18F5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2</w:t>
            </w:r>
          </w:p>
        </w:tc>
      </w:tr>
      <w:tr w:rsidR="005F18F5" w:rsidRPr="007F0A68" w14:paraId="296EB946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03FE2515" w14:textId="77777777" w:rsidR="005F18F5" w:rsidRPr="007F0A68" w:rsidRDefault="005F18F5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0]</w:t>
            </w:r>
          </w:p>
        </w:tc>
        <w:tc>
          <w:tcPr>
            <w:tcW w:w="4145" w:type="dxa"/>
            <w:shd w:val="clear" w:color="auto" w:fill="auto"/>
          </w:tcPr>
          <w:p w14:paraId="47E14DB3" w14:textId="77777777" w:rsidR="005F18F5" w:rsidRPr="007F0A68" w:rsidRDefault="005F18F5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</w:tr>
      <w:tr w:rsidR="005F18F5" w:rsidRPr="007F0A68" w14:paraId="0B1B0D75" w14:textId="77777777" w:rsidTr="0009207A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C685D4" w14:textId="77777777" w:rsidR="005F18F5" w:rsidRPr="007F0A68" w:rsidRDefault="005F18F5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5F365D">
              <w:rPr>
                <w:rFonts w:ascii="Times New Roman" w:eastAsia="宋体" w:hAnsi="Times New Roman"/>
                <w:sz w:val="24"/>
                <w:szCs w:val="24"/>
              </w:rPr>
              <w:t>[2,2,2,2,2,2,2]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8CFDC" w14:textId="77777777" w:rsidR="005F18F5" w:rsidRPr="007F0A68" w:rsidRDefault="005F18F5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56</w:t>
            </w:r>
          </w:p>
        </w:tc>
      </w:tr>
    </w:tbl>
    <w:p w14:paraId="2B807056" w14:textId="77777777" w:rsidR="005F18F5" w:rsidRPr="00B428E8" w:rsidRDefault="005F18F5" w:rsidP="00B428E8">
      <w:pPr>
        <w:widowControl/>
        <w:shd w:val="clear" w:color="auto" w:fill="CCE8CF"/>
        <w:snapToGrid w:val="0"/>
        <w:spacing w:line="360" w:lineRule="auto"/>
        <w:rPr>
          <w:rFonts w:ascii="Times New Roman" w:hAnsi="Times New Roman" w:cs="Calibri"/>
          <w:color w:val="000000"/>
          <w:kern w:val="0"/>
          <w:sz w:val="24"/>
          <w:szCs w:val="24"/>
        </w:rPr>
      </w:pPr>
    </w:p>
    <w:p w14:paraId="38EF624C" w14:textId="77777777" w:rsidR="005F18F5" w:rsidRPr="00B6421B" w:rsidRDefault="005F18F5" w:rsidP="005F18F5">
      <w:pPr>
        <w:widowControl/>
        <w:numPr>
          <w:ilvl w:val="0"/>
          <w:numId w:val="4"/>
        </w:numPr>
        <w:shd w:val="clear" w:color="auto" w:fill="CCE8CF"/>
        <w:spacing w:line="357" w:lineRule="atLeast"/>
        <w:ind w:left="1" w:firstLine="0"/>
        <w:rPr>
          <w:rFonts w:ascii="Calibri" w:eastAsia="宋体" w:hAnsi="Calibri" w:cs="Calibri"/>
          <w:color w:val="000000"/>
          <w:kern w:val="0"/>
          <w:sz w:val="28"/>
          <w:szCs w:val="28"/>
        </w:rPr>
      </w:pP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lastRenderedPageBreak/>
        <w:t>篮球三分球团体赛的规则为：每个参赛队由若干队员组成；所有队员独立比赛；参赛队的成绩为所有队员的</w:t>
      </w:r>
      <w:r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成绩和；成绩最高的队获胜。现给定所有队员的比赛成绩，请你</w:t>
      </w: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找出冠军队。</w:t>
      </w:r>
    </w:p>
    <w:p w14:paraId="529AD14E" w14:textId="77777777" w:rsidR="005F18F5" w:rsidRPr="00B6421B" w:rsidRDefault="005F18F5" w:rsidP="005F18F5">
      <w:pPr>
        <w:widowControl/>
        <w:shd w:val="clear" w:color="auto" w:fill="CCE8CF"/>
        <w:spacing w:line="357" w:lineRule="atLeast"/>
        <w:ind w:firstLineChars="200" w:firstLine="56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输入是一个元组tup，它的每个元素是一个包含3个元素的元组</w:t>
      </w:r>
      <w:r w:rsidRPr="00B6421B">
        <w:rPr>
          <w:rFonts w:cs="Calibri" w:hint="eastAsia"/>
          <w:color w:val="000000"/>
          <w:kern w:val="0"/>
          <w:sz w:val="28"/>
          <w:szCs w:val="28"/>
        </w:rPr>
        <w:t>，</w:t>
      </w:r>
      <w:r>
        <w:rPr>
          <w:rFonts w:cs="Calibri" w:hint="eastAsia"/>
          <w:color w:val="000000"/>
          <w:kern w:val="0"/>
          <w:sz w:val="28"/>
          <w:szCs w:val="28"/>
        </w:rPr>
        <w:t>3</w:t>
      </w:r>
      <w:r w:rsidRPr="00B6421B">
        <w:rPr>
          <w:rFonts w:cs="Calibri" w:hint="eastAsia"/>
          <w:color w:val="000000"/>
          <w:kern w:val="0"/>
          <w:sz w:val="28"/>
          <w:szCs w:val="28"/>
        </w:rPr>
        <w:t>个元素都是整型，分别代表队伍编号、队员编号和成绩。</w:t>
      </w:r>
    </w:p>
    <w:p w14:paraId="185C730F" w14:textId="77777777" w:rsidR="005F18F5" w:rsidRPr="00B6421B" w:rsidRDefault="005F18F5" w:rsidP="005F18F5">
      <w:pPr>
        <w:widowControl/>
        <w:numPr>
          <w:ilvl w:val="0"/>
          <w:numId w:val="21"/>
        </w:numPr>
        <w:shd w:val="clear" w:color="auto" w:fill="CCE8CF"/>
        <w:spacing w:line="357" w:lineRule="atLeast"/>
        <w:ind w:left="0" w:firstLine="420"/>
        <w:rPr>
          <w:rFonts w:ascii="Calibri" w:eastAsia="宋体" w:hAnsi="Calibri" w:cs="Calibri"/>
          <w:color w:val="000000"/>
          <w:kern w:val="0"/>
          <w:sz w:val="28"/>
          <w:szCs w:val="28"/>
        </w:rPr>
      </w:pP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其中队伍编号为</w:t>
      </w:r>
      <w:r w:rsidRPr="00B6421B">
        <w:rPr>
          <w:rFonts w:ascii="Calibri" w:eastAsia="宋体" w:hAnsi="Calibri" w:cs="Calibri"/>
          <w:color w:val="000000"/>
          <w:kern w:val="0"/>
          <w:sz w:val="28"/>
          <w:szCs w:val="28"/>
        </w:rPr>
        <w:t xml:space="preserve"> 1 </w:t>
      </w: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到</w:t>
      </w:r>
      <w:r w:rsidRPr="00B6421B">
        <w:rPr>
          <w:rFonts w:ascii="Calibri" w:eastAsia="宋体" w:hAnsi="Calibri" w:cs="Calibri"/>
          <w:color w:val="000000"/>
          <w:kern w:val="0"/>
          <w:sz w:val="28"/>
          <w:szCs w:val="28"/>
        </w:rPr>
        <w:t xml:space="preserve"> 100</w:t>
      </w:r>
      <w:r>
        <w:rPr>
          <w:rFonts w:ascii="Calibri" w:eastAsia="宋体" w:hAnsi="Calibri" w:cs="Calibri"/>
          <w:color w:val="000000"/>
          <w:kern w:val="0"/>
          <w:sz w:val="28"/>
          <w:szCs w:val="28"/>
        </w:rPr>
        <w:t>0</w:t>
      </w:r>
      <w:r w:rsidRPr="00B6421B">
        <w:rPr>
          <w:rFonts w:ascii="Calibri" w:eastAsia="宋体" w:hAnsi="Calibri" w:cs="Calibri"/>
          <w:color w:val="000000"/>
          <w:kern w:val="0"/>
          <w:sz w:val="28"/>
          <w:szCs w:val="28"/>
        </w:rPr>
        <w:t xml:space="preserve"> </w:t>
      </w: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的正整数；</w:t>
      </w:r>
    </w:p>
    <w:p w14:paraId="2DB6B222" w14:textId="77777777" w:rsidR="005F18F5" w:rsidRPr="00B6421B" w:rsidRDefault="005F18F5" w:rsidP="005F18F5">
      <w:pPr>
        <w:widowControl/>
        <w:numPr>
          <w:ilvl w:val="0"/>
          <w:numId w:val="21"/>
        </w:numPr>
        <w:shd w:val="clear" w:color="auto" w:fill="CCE8CF"/>
        <w:spacing w:line="357" w:lineRule="atLeast"/>
        <w:ind w:left="0" w:firstLine="420"/>
        <w:rPr>
          <w:rFonts w:ascii="Calibri" w:eastAsia="宋体" w:hAnsi="Calibri" w:cs="Calibri"/>
          <w:color w:val="000000"/>
          <w:kern w:val="0"/>
          <w:sz w:val="28"/>
          <w:szCs w:val="28"/>
        </w:rPr>
      </w:pP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队员编号为</w:t>
      </w:r>
      <w:r w:rsidRPr="00B6421B">
        <w:rPr>
          <w:rFonts w:ascii="Calibri" w:eastAsia="宋体" w:hAnsi="Calibri" w:cs="Calibri"/>
          <w:color w:val="000000"/>
          <w:kern w:val="0"/>
          <w:sz w:val="28"/>
          <w:szCs w:val="28"/>
        </w:rPr>
        <w:t xml:space="preserve"> 1 </w:t>
      </w: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到</w:t>
      </w:r>
      <w:r w:rsidRPr="00B6421B">
        <w:rPr>
          <w:rFonts w:ascii="Calibri" w:eastAsia="宋体" w:hAnsi="Calibri" w:cs="Calibri"/>
          <w:color w:val="000000"/>
          <w:kern w:val="0"/>
          <w:sz w:val="28"/>
          <w:szCs w:val="28"/>
        </w:rPr>
        <w:t xml:space="preserve"> 10 </w:t>
      </w: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的正整数；</w:t>
      </w:r>
    </w:p>
    <w:p w14:paraId="54DC9838" w14:textId="77777777" w:rsidR="005F18F5" w:rsidRPr="00B6421B" w:rsidRDefault="005F18F5" w:rsidP="005F18F5">
      <w:pPr>
        <w:widowControl/>
        <w:numPr>
          <w:ilvl w:val="0"/>
          <w:numId w:val="21"/>
        </w:numPr>
        <w:shd w:val="clear" w:color="auto" w:fill="CCE8CF"/>
        <w:spacing w:line="357" w:lineRule="atLeast"/>
        <w:ind w:left="0" w:firstLine="420"/>
        <w:rPr>
          <w:rFonts w:ascii="Calibri" w:eastAsia="宋体" w:hAnsi="Calibri" w:cs="Calibri"/>
          <w:color w:val="000000"/>
          <w:kern w:val="0"/>
          <w:sz w:val="28"/>
          <w:szCs w:val="28"/>
        </w:rPr>
      </w:pP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成绩为</w:t>
      </w:r>
      <w:r w:rsidRPr="00B6421B">
        <w:rPr>
          <w:rFonts w:ascii="Calibri" w:eastAsia="宋体" w:hAnsi="Calibri" w:cs="Calibri"/>
          <w:color w:val="000000"/>
          <w:kern w:val="0"/>
          <w:sz w:val="28"/>
          <w:szCs w:val="28"/>
        </w:rPr>
        <w:t xml:space="preserve"> 0 </w:t>
      </w: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到</w:t>
      </w:r>
      <w:r w:rsidRPr="00B6421B">
        <w:rPr>
          <w:rFonts w:ascii="Calibri" w:eastAsia="宋体" w:hAnsi="Calibri" w:cs="Calibri"/>
          <w:color w:val="000000"/>
          <w:kern w:val="0"/>
          <w:sz w:val="28"/>
          <w:szCs w:val="28"/>
        </w:rPr>
        <w:t xml:space="preserve"> 100 </w:t>
      </w: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的整数；</w:t>
      </w:r>
    </w:p>
    <w:p w14:paraId="2DC87C54" w14:textId="77777777" w:rsidR="005F18F5" w:rsidRPr="00B6421B" w:rsidRDefault="005F18F5" w:rsidP="005F18F5">
      <w:pPr>
        <w:widowControl/>
        <w:numPr>
          <w:ilvl w:val="0"/>
          <w:numId w:val="21"/>
        </w:numPr>
        <w:shd w:val="clear" w:color="auto" w:fill="CCE8CF"/>
        <w:spacing w:line="357" w:lineRule="atLeast"/>
        <w:ind w:left="0" w:firstLine="420"/>
        <w:rPr>
          <w:rFonts w:ascii="Calibri" w:eastAsia="宋体" w:hAnsi="Calibri" w:cs="Calibri"/>
          <w:color w:val="000000"/>
          <w:kern w:val="0"/>
          <w:sz w:val="28"/>
          <w:szCs w:val="28"/>
        </w:rPr>
      </w:pPr>
      <w:r w:rsidRPr="00B6421B">
        <w:rPr>
          <w:rFonts w:ascii="Calibri" w:eastAsia="宋体" w:hAnsi="Calibri" w:cs="Calibri" w:hint="eastAsia"/>
          <w:color w:val="000000"/>
          <w:kern w:val="0"/>
          <w:sz w:val="28"/>
          <w:szCs w:val="28"/>
        </w:rPr>
        <w:t>题目保证冠军队是唯一的。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5F18F5" w:rsidRPr="00B6421B" w14:paraId="3218F5D0" w14:textId="77777777" w:rsidTr="0009207A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567023" w14:textId="77777777" w:rsidR="005F18F5" w:rsidRPr="00B6421B" w:rsidRDefault="005F18F5" w:rsidP="0009207A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B6421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F18F5" w:rsidRPr="00B6421B" w14:paraId="58B5BABC" w14:textId="77777777" w:rsidTr="0009207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9AF339" w14:textId="77777777" w:rsidR="005F18F5" w:rsidRPr="00B6421B" w:rsidRDefault="005F18F5" w:rsidP="0009207A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B6421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719033" w14:textId="77777777" w:rsidR="005F18F5" w:rsidRPr="00B6421B" w:rsidRDefault="005F18F5" w:rsidP="0009207A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tup</w:t>
            </w:r>
            <w:r w:rsidRPr="00B6421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二维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元组，其中每个数据的取值都是合法的</w:t>
            </w:r>
          </w:p>
        </w:tc>
      </w:tr>
      <w:tr w:rsidR="005F18F5" w:rsidRPr="00B6421B" w14:paraId="78C49ABE" w14:textId="77777777" w:rsidTr="0009207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C9B6B5" w14:textId="77777777" w:rsidR="005F18F5" w:rsidRPr="00B6421B" w:rsidRDefault="005F18F5" w:rsidP="0009207A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B6421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7313A0" w14:textId="77777777" w:rsidR="005F18F5" w:rsidRPr="00B6421B" w:rsidRDefault="005F18F5" w:rsidP="0009207A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B6421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以元组的形式返回结果，元组的第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Pr="00B6421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元素是队伍编号，第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2</w:t>
            </w:r>
            <w:r w:rsidRPr="00B6421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元素是成绩</w:t>
            </w:r>
          </w:p>
        </w:tc>
      </w:tr>
      <w:tr w:rsidR="005F18F5" w:rsidRPr="00B6421B" w14:paraId="077C233D" w14:textId="77777777" w:rsidTr="0009207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715F04" w14:textId="77777777" w:rsidR="005F18F5" w:rsidRPr="00B6421B" w:rsidRDefault="005F18F5" w:rsidP="0009207A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B6421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56D6D2" w14:textId="77777777" w:rsidR="005F18F5" w:rsidRPr="00B6421B" w:rsidRDefault="005F18F5" w:rsidP="0009207A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B6421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4</w:t>
            </w:r>
          </w:p>
        </w:tc>
      </w:tr>
    </w:tbl>
    <w:p w14:paraId="406092D5" w14:textId="77777777" w:rsidR="005F18F5" w:rsidRPr="00B6421B" w:rsidRDefault="005F18F5" w:rsidP="005F18F5">
      <w:pPr>
        <w:rPr>
          <w:rFonts w:ascii="宋体" w:eastAsia="宋体" w:hAnsi="宋体" w:cs="Times New Roman"/>
          <w:sz w:val="28"/>
          <w:szCs w:val="28"/>
        </w:rPr>
      </w:pPr>
      <w:r w:rsidRPr="00B6421B">
        <w:rPr>
          <w:rFonts w:ascii="宋体" w:eastAsia="宋体" w:hAnsi="宋体" w:cs="Times New Roman" w:hint="eastAsia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5F18F5" w:rsidRPr="00B6421B" w14:paraId="7489E823" w14:textId="77777777" w:rsidTr="0009207A">
        <w:trPr>
          <w:jc w:val="center"/>
        </w:trPr>
        <w:tc>
          <w:tcPr>
            <w:tcW w:w="4145" w:type="dxa"/>
          </w:tcPr>
          <w:p w14:paraId="53EDCDA5" w14:textId="77777777" w:rsidR="005F18F5" w:rsidRPr="00B6421B" w:rsidRDefault="005F18F5" w:rsidP="0009207A">
            <w:pPr>
              <w:spacing w:line="360" w:lineRule="auto"/>
              <w:rPr>
                <w:sz w:val="24"/>
                <w:szCs w:val="24"/>
              </w:rPr>
            </w:pPr>
            <w:r w:rsidRPr="00B6421B">
              <w:rPr>
                <w:rFonts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64F70BBB" w14:textId="77777777" w:rsidR="005F18F5" w:rsidRPr="00B6421B" w:rsidRDefault="005F18F5" w:rsidP="0009207A">
            <w:pPr>
              <w:spacing w:line="360" w:lineRule="auto"/>
              <w:rPr>
                <w:sz w:val="24"/>
                <w:szCs w:val="24"/>
              </w:rPr>
            </w:pPr>
            <w:r w:rsidRPr="00B6421B">
              <w:rPr>
                <w:rFonts w:hint="eastAsia"/>
                <w:sz w:val="24"/>
                <w:szCs w:val="24"/>
              </w:rPr>
              <w:t>返回</w:t>
            </w:r>
          </w:p>
        </w:tc>
      </w:tr>
      <w:tr w:rsidR="005F18F5" w:rsidRPr="00B6421B" w14:paraId="54614EAF" w14:textId="77777777" w:rsidTr="0009207A">
        <w:trPr>
          <w:jc w:val="center"/>
        </w:trPr>
        <w:tc>
          <w:tcPr>
            <w:tcW w:w="4145" w:type="dxa"/>
          </w:tcPr>
          <w:p w14:paraId="699B736F" w14:textId="77777777" w:rsidR="005F18F5" w:rsidRPr="00B6421B" w:rsidRDefault="005F18F5" w:rsidP="0009207A">
            <w:pPr>
              <w:spacing w:line="360" w:lineRule="auto"/>
              <w:rPr>
                <w:sz w:val="24"/>
                <w:szCs w:val="24"/>
              </w:rPr>
            </w:pPr>
            <w:r w:rsidRPr="00A74A44">
              <w:rPr>
                <w:sz w:val="24"/>
                <w:szCs w:val="24"/>
              </w:rPr>
              <w:t>((2,1,5),(3,1,3),(4,1,3),(2,2,15),(8,1,18))</w:t>
            </w:r>
          </w:p>
        </w:tc>
        <w:tc>
          <w:tcPr>
            <w:tcW w:w="4145" w:type="dxa"/>
          </w:tcPr>
          <w:p w14:paraId="0BA858BF" w14:textId="77777777" w:rsidR="005F18F5" w:rsidRPr="00B6421B" w:rsidRDefault="005F18F5" w:rsidP="0009207A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2,20)</w:t>
            </w:r>
          </w:p>
        </w:tc>
      </w:tr>
      <w:tr w:rsidR="005F18F5" w:rsidRPr="00B6421B" w14:paraId="36EB5442" w14:textId="77777777" w:rsidTr="0009207A">
        <w:trPr>
          <w:jc w:val="center"/>
        </w:trPr>
        <w:tc>
          <w:tcPr>
            <w:tcW w:w="4145" w:type="dxa"/>
          </w:tcPr>
          <w:p w14:paraId="34146B5D" w14:textId="77777777" w:rsidR="005F18F5" w:rsidRPr="00B6421B" w:rsidRDefault="005F18F5" w:rsidP="0009207A">
            <w:pPr>
              <w:spacing w:line="360" w:lineRule="auto"/>
              <w:rPr>
                <w:sz w:val="24"/>
                <w:szCs w:val="24"/>
              </w:rPr>
            </w:pPr>
            <w:r w:rsidRPr="00A74A44">
              <w:rPr>
                <w:sz w:val="24"/>
                <w:szCs w:val="24"/>
              </w:rPr>
              <w:t>((8,1,5),(3,2,4))</w:t>
            </w:r>
          </w:p>
        </w:tc>
        <w:tc>
          <w:tcPr>
            <w:tcW w:w="4145" w:type="dxa"/>
          </w:tcPr>
          <w:p w14:paraId="0E6795D2" w14:textId="77777777" w:rsidR="005F18F5" w:rsidRPr="00B6421B" w:rsidRDefault="005F18F5" w:rsidP="0009207A">
            <w:pPr>
              <w:spacing w:line="36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t>8,5)</w:t>
            </w:r>
          </w:p>
        </w:tc>
      </w:tr>
      <w:tr w:rsidR="005F18F5" w:rsidRPr="00B6421B" w14:paraId="7C1A2FC7" w14:textId="77777777" w:rsidTr="0009207A">
        <w:trPr>
          <w:jc w:val="center"/>
        </w:trPr>
        <w:tc>
          <w:tcPr>
            <w:tcW w:w="4145" w:type="dxa"/>
          </w:tcPr>
          <w:p w14:paraId="7D0C3FF0" w14:textId="77777777" w:rsidR="005F18F5" w:rsidRPr="00B6421B" w:rsidRDefault="005F18F5" w:rsidP="0009207A">
            <w:pPr>
              <w:spacing w:line="360" w:lineRule="auto"/>
              <w:rPr>
                <w:sz w:val="24"/>
                <w:szCs w:val="24"/>
              </w:rPr>
            </w:pPr>
            <w:r w:rsidRPr="00A74A44">
              <w:rPr>
                <w:sz w:val="24"/>
                <w:szCs w:val="24"/>
              </w:rPr>
              <w:t>((2,1,5)</w:t>
            </w:r>
            <w:r>
              <w:rPr>
                <w:sz w:val="24"/>
                <w:szCs w:val="24"/>
              </w:rPr>
              <w:t>,</w:t>
            </w:r>
            <w:r w:rsidRPr="00A74A44">
              <w:rPr>
                <w:sz w:val="24"/>
                <w:szCs w:val="24"/>
              </w:rPr>
              <w:t>)</w:t>
            </w:r>
          </w:p>
        </w:tc>
        <w:tc>
          <w:tcPr>
            <w:tcW w:w="4145" w:type="dxa"/>
          </w:tcPr>
          <w:p w14:paraId="59FDE3D4" w14:textId="77777777" w:rsidR="005F18F5" w:rsidRPr="00B6421B" w:rsidRDefault="005F18F5" w:rsidP="0009207A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2,5)</w:t>
            </w:r>
          </w:p>
        </w:tc>
      </w:tr>
    </w:tbl>
    <w:p w14:paraId="13A7D77D" w14:textId="77777777" w:rsidR="005F18F5" w:rsidRDefault="005F18F5" w:rsidP="005F18F5"/>
    <w:p w14:paraId="3CF9A577" w14:textId="77777777" w:rsidR="00AF0949" w:rsidRPr="0025648E" w:rsidRDefault="00AF0949" w:rsidP="00AF0949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25648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已知一个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正整数集合，如果将其中的数按从小到大的顺序排列，是缺失一个数的等</w:t>
      </w:r>
      <w:r w:rsidRPr="0025648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比数列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  <w:r w:rsidRPr="0025648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请求出这个缺失的值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AF0949" w:rsidRPr="0025648E" w14:paraId="4E083871" w14:textId="77777777" w:rsidTr="0009207A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4DA6E3" w14:textId="77777777" w:rsidR="00AF0949" w:rsidRPr="0025648E" w:rsidRDefault="00AF0949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0949" w:rsidRPr="0025648E" w14:paraId="515C264E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6A290F" w14:textId="77777777" w:rsidR="00AF0949" w:rsidRPr="0025648E" w:rsidRDefault="00AF0949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B5EE66" w14:textId="77777777" w:rsidR="00AF0949" w:rsidRPr="0025648E" w:rsidRDefault="00AF0949" w:rsidP="0009207A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一个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正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整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集合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0187C9FA" w14:textId="77777777" w:rsidR="00AF0949" w:rsidRPr="0025648E" w:rsidRDefault="00AF0949" w:rsidP="0009207A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缺失值一定不在数列的两端。</w:t>
            </w:r>
          </w:p>
        </w:tc>
      </w:tr>
      <w:tr w:rsidR="00AF0949" w:rsidRPr="0025648E" w14:paraId="1FCED4BD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73657CD" w14:textId="77777777" w:rsidR="00AF0949" w:rsidRPr="0025648E" w:rsidRDefault="00AF0949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D33421" w14:textId="77777777" w:rsidR="00AF0949" w:rsidRPr="0025648E" w:rsidRDefault="00AF0949" w:rsidP="0009207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一个缺失的值，使得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中的值能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构成等比数列。</w:t>
            </w:r>
          </w:p>
          <w:p w14:paraId="7383BBF6" w14:textId="77777777" w:rsidR="00AF0949" w:rsidRPr="0025648E" w:rsidRDefault="00AF0949" w:rsidP="0009207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lastRenderedPageBreak/>
              <w:t>如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集合少于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4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个元素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则返回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AF0949" w:rsidRPr="0025648E" w14:paraId="60DD708D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C4209D" w14:textId="77777777" w:rsidR="00AF0949" w:rsidRPr="0025648E" w:rsidRDefault="00AF0949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lastRenderedPageBreak/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240B96" w14:textId="27171CAF" w:rsidR="00AF0949" w:rsidRPr="0025648E" w:rsidRDefault="00AF0949" w:rsidP="00256FB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256FBA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5</w:t>
            </w: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2A33C331" w14:textId="77777777" w:rsidR="00AF0949" w:rsidRPr="0025648E" w:rsidRDefault="00AF0949" w:rsidP="00AF094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5648E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AF0949" w:rsidRPr="0025648E" w14:paraId="6B00F433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1ED3ECD8" w14:textId="77777777" w:rsidR="00AF0949" w:rsidRPr="0025648E" w:rsidRDefault="00AF0949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331DD3B" w14:textId="77777777" w:rsidR="00AF0949" w:rsidRPr="0025648E" w:rsidRDefault="00AF0949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AF0949" w:rsidRPr="0025648E" w14:paraId="35484E6A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1EA54B94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A555E">
              <w:rPr>
                <w:rFonts w:ascii="Times New Roman" w:eastAsia="宋体" w:hAnsi="Times New Roman"/>
                <w:sz w:val="24"/>
                <w:szCs w:val="24"/>
              </w:rPr>
              <w:t>{1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2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4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8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32}</w:t>
            </w:r>
          </w:p>
        </w:tc>
        <w:tc>
          <w:tcPr>
            <w:tcW w:w="4145" w:type="dxa"/>
            <w:shd w:val="clear" w:color="auto" w:fill="auto"/>
          </w:tcPr>
          <w:p w14:paraId="46513AC4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</w:p>
        </w:tc>
      </w:tr>
      <w:tr w:rsidR="00AF0949" w:rsidRPr="0025648E" w14:paraId="4DB263F0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31F510D9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A555E">
              <w:rPr>
                <w:rFonts w:ascii="Times New Roman" w:eastAsia="宋体" w:hAnsi="Times New Roman"/>
                <w:sz w:val="24"/>
                <w:szCs w:val="24"/>
              </w:rPr>
              <w:t>{2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4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8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32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64}</w:t>
            </w:r>
          </w:p>
        </w:tc>
        <w:tc>
          <w:tcPr>
            <w:tcW w:w="4145" w:type="dxa"/>
            <w:shd w:val="clear" w:color="auto" w:fill="auto"/>
          </w:tcPr>
          <w:p w14:paraId="21943498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</w:p>
        </w:tc>
      </w:tr>
      <w:tr w:rsidR="00AF0949" w:rsidRPr="0025648E" w14:paraId="00381346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4FB0DB48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6A555E">
              <w:rPr>
                <w:rFonts w:ascii="Times New Roman" w:eastAsia="宋体" w:hAnsi="Times New Roman"/>
                <w:sz w:val="24"/>
                <w:szCs w:val="24"/>
              </w:rPr>
              <w:t>{3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9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81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6A555E">
              <w:rPr>
                <w:rFonts w:ascii="Times New Roman" w:eastAsia="宋体" w:hAnsi="Times New Roman"/>
                <w:sz w:val="24"/>
                <w:szCs w:val="24"/>
              </w:rPr>
              <w:t>243}</w:t>
            </w:r>
          </w:p>
        </w:tc>
        <w:tc>
          <w:tcPr>
            <w:tcW w:w="4145" w:type="dxa"/>
            <w:shd w:val="clear" w:color="auto" w:fill="auto"/>
          </w:tcPr>
          <w:p w14:paraId="4ED944FA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7</w:t>
            </w:r>
          </w:p>
        </w:tc>
      </w:tr>
    </w:tbl>
    <w:p w14:paraId="40D1585F" w14:textId="77777777" w:rsidR="00B428E8" w:rsidRPr="00B428E8" w:rsidRDefault="00B428E8" w:rsidP="00B428E8">
      <w:pPr>
        <w:widowControl/>
        <w:shd w:val="clear" w:color="auto" w:fill="CCE8CF"/>
        <w:snapToGrid w:val="0"/>
        <w:spacing w:line="360" w:lineRule="auto"/>
        <w:rPr>
          <w:rFonts w:ascii="Times New Roman" w:hAnsi="Times New Roman" w:cs="Calibri"/>
          <w:color w:val="000000"/>
          <w:kern w:val="0"/>
          <w:sz w:val="24"/>
          <w:szCs w:val="24"/>
        </w:rPr>
      </w:pPr>
    </w:p>
    <w:p w14:paraId="09D5FC04" w14:textId="5B680695" w:rsidR="00AF0949" w:rsidRPr="0025648E" w:rsidRDefault="00AF0949" w:rsidP="00AF0949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3D36E7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已知一个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列表</w:t>
      </w:r>
      <w:proofErr w:type="spellStart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t</w:t>
      </w:r>
      <w:proofErr w:type="spellEnd"/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存放了若干英文单词集合。请找出结尾字母频度最大的字母集合和每个字母所对应的频度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AF0949" w:rsidRPr="0025648E" w14:paraId="1E22CDBE" w14:textId="77777777" w:rsidTr="0009207A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31CA17" w14:textId="77777777" w:rsidR="00AF0949" w:rsidRPr="0025648E" w:rsidRDefault="00AF0949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AF0949" w:rsidRPr="0025648E" w14:paraId="247CD1DE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3BAF64" w14:textId="77777777" w:rsidR="00AF0949" w:rsidRPr="0025648E" w:rsidRDefault="00AF0949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C46019" w14:textId="77777777" w:rsidR="00AF0949" w:rsidRDefault="00AF0949" w:rsidP="0009207A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proofErr w:type="spellStart"/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Pr="0025648E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proofErr w:type="spellEnd"/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一个英文单词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列表。</w:t>
            </w:r>
          </w:p>
          <w:p w14:paraId="5CA797F1" w14:textId="77777777" w:rsidR="00AF0949" w:rsidRPr="0025648E" w:rsidRDefault="00AF0949" w:rsidP="0009207A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英文单词中可能包含小写字母、单个单引号、连字符（即减号）等符号。</w:t>
            </w:r>
          </w:p>
        </w:tc>
      </w:tr>
      <w:tr w:rsidR="00AF0949" w:rsidRPr="0025648E" w14:paraId="52FC6AC1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8BF8E7" w14:textId="77777777" w:rsidR="00AF0949" w:rsidRPr="0025648E" w:rsidRDefault="00AF0949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D8AC29" w14:textId="77777777" w:rsidR="00AF0949" w:rsidRDefault="00AF0949" w:rsidP="0009207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一个元组，结构为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(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{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母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”, 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母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”,..., 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母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k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 xml:space="preserve">”}, 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整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m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)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”。以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母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”’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母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”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...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母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k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”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结尾的单词都有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m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个。</w:t>
            </w:r>
          </w:p>
          <w:p w14:paraId="12514623" w14:textId="5FECE36F" w:rsidR="00AF0949" w:rsidRPr="00872AAA" w:rsidRDefault="00AF0949" w:rsidP="00854DA9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输入为空列表，则返回空</w:t>
            </w:r>
            <w:r w:rsidR="00893C01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列表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AF0949" w:rsidRPr="0025648E" w14:paraId="05AC9127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98573D" w14:textId="77777777" w:rsidR="00AF0949" w:rsidRPr="0025648E" w:rsidRDefault="00AF0949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5792EE" w14:textId="3A4A5331" w:rsidR="00AF0949" w:rsidRPr="0025648E" w:rsidRDefault="00AF0949" w:rsidP="00594D61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594D6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6</w:t>
            </w: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48492CBB" w14:textId="77777777" w:rsidR="00AF0949" w:rsidRPr="0025648E" w:rsidRDefault="00AF0949" w:rsidP="00AF094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5648E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AF0949" w:rsidRPr="0025648E" w14:paraId="53756E95" w14:textId="77777777" w:rsidTr="0009207A">
        <w:trPr>
          <w:jc w:val="center"/>
        </w:trPr>
        <w:tc>
          <w:tcPr>
            <w:tcW w:w="4145" w:type="dxa"/>
            <w:shd w:val="clear" w:color="auto" w:fill="auto"/>
            <w:vAlign w:val="center"/>
          </w:tcPr>
          <w:p w14:paraId="3A45D82D" w14:textId="77777777" w:rsidR="00AF0949" w:rsidRPr="0025648E" w:rsidRDefault="00AF0949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  <w:vAlign w:val="center"/>
          </w:tcPr>
          <w:p w14:paraId="248312D0" w14:textId="77777777" w:rsidR="00AF0949" w:rsidRPr="0025648E" w:rsidRDefault="00AF0949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AF0949" w:rsidRPr="0025648E" w14:paraId="30D547CD" w14:textId="77777777" w:rsidTr="0009207A">
        <w:trPr>
          <w:jc w:val="center"/>
        </w:trPr>
        <w:tc>
          <w:tcPr>
            <w:tcW w:w="4145" w:type="dxa"/>
            <w:shd w:val="clear" w:color="auto" w:fill="auto"/>
            <w:vAlign w:val="center"/>
          </w:tcPr>
          <w:p w14:paraId="5B202CBC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  <w:shd w:val="clear" w:color="auto" w:fill="auto"/>
            <w:vAlign w:val="center"/>
          </w:tcPr>
          <w:p w14:paraId="7C6103A2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AF0949" w:rsidRPr="0025648E" w14:paraId="3260C970" w14:textId="77777777" w:rsidTr="0009207A">
        <w:trPr>
          <w:jc w:val="center"/>
        </w:trPr>
        <w:tc>
          <w:tcPr>
            <w:tcW w:w="4145" w:type="dxa"/>
            <w:shd w:val="clear" w:color="auto" w:fill="auto"/>
            <w:vAlign w:val="center"/>
          </w:tcPr>
          <w:p w14:paraId="01305752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0E1E">
              <w:rPr>
                <w:rFonts w:ascii="Times New Roman" w:eastAsia="宋体" w:hAnsi="Times New Roman"/>
                <w:sz w:val="24"/>
                <w:szCs w:val="24"/>
              </w:rPr>
              <w:t>['hate', 'first', 'get', 'local', 'tool', 'consider', 'balanced', 'wireless']</w:t>
            </w:r>
          </w:p>
        </w:tc>
        <w:tc>
          <w:tcPr>
            <w:tcW w:w="4145" w:type="dxa"/>
            <w:shd w:val="clear" w:color="auto" w:fill="auto"/>
            <w:vAlign w:val="center"/>
          </w:tcPr>
          <w:p w14:paraId="3692A215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0E1E">
              <w:rPr>
                <w:rFonts w:ascii="Times New Roman" w:eastAsia="宋体" w:hAnsi="Times New Roman"/>
                <w:sz w:val="24"/>
                <w:szCs w:val="24"/>
              </w:rPr>
              <w:t>({'l', 't'}, 2)</w:t>
            </w:r>
          </w:p>
        </w:tc>
      </w:tr>
      <w:tr w:rsidR="00AF0949" w:rsidRPr="0025648E" w14:paraId="002978D4" w14:textId="77777777" w:rsidTr="0009207A">
        <w:trPr>
          <w:jc w:val="center"/>
        </w:trPr>
        <w:tc>
          <w:tcPr>
            <w:tcW w:w="4145" w:type="dxa"/>
            <w:shd w:val="clear" w:color="auto" w:fill="auto"/>
            <w:vAlign w:val="center"/>
          </w:tcPr>
          <w:p w14:paraId="461C8968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0E1E">
              <w:rPr>
                <w:rFonts w:ascii="Times New Roman" w:eastAsia="宋体" w:hAnsi="Times New Roman"/>
                <w:sz w:val="24"/>
                <w:szCs w:val="24"/>
              </w:rPr>
              <w:t>['products', 'mountains', 'little', 'supply', "president's", 'effective', 'acquisition']</w:t>
            </w:r>
          </w:p>
        </w:tc>
        <w:tc>
          <w:tcPr>
            <w:tcW w:w="4145" w:type="dxa"/>
            <w:shd w:val="clear" w:color="auto" w:fill="auto"/>
            <w:vAlign w:val="center"/>
          </w:tcPr>
          <w:p w14:paraId="4FD02BB4" w14:textId="77777777" w:rsidR="00AF0949" w:rsidRPr="0025648E" w:rsidRDefault="00AF0949" w:rsidP="0009207A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0E1E">
              <w:rPr>
                <w:rFonts w:ascii="Times New Roman" w:eastAsia="宋体" w:hAnsi="Times New Roman"/>
                <w:sz w:val="24"/>
                <w:szCs w:val="24"/>
              </w:rPr>
              <w:t>({'s'}, 3)</w:t>
            </w:r>
          </w:p>
        </w:tc>
      </w:tr>
    </w:tbl>
    <w:p w14:paraId="520D07B9" w14:textId="3338B852" w:rsidR="00AF0949" w:rsidRDefault="00AF0949" w:rsidP="00AF0949">
      <w:pPr>
        <w:rPr>
          <w:rFonts w:ascii="Times New Roman" w:eastAsia="宋体" w:hAnsi="Times New Roman"/>
        </w:rPr>
      </w:pPr>
    </w:p>
    <w:p w14:paraId="2203E647" w14:textId="0AA5E606" w:rsidR="00B428E8" w:rsidRDefault="00B428E8" w:rsidP="00AF0949">
      <w:pPr>
        <w:rPr>
          <w:rFonts w:ascii="Times New Roman" w:eastAsia="宋体" w:hAnsi="Times New Roman"/>
        </w:rPr>
      </w:pPr>
    </w:p>
    <w:p w14:paraId="19761873" w14:textId="77777777" w:rsidR="00B428E8" w:rsidRPr="005032DF" w:rsidRDefault="00B428E8" w:rsidP="00AF0949">
      <w:pPr>
        <w:rPr>
          <w:rFonts w:ascii="Times New Roman" w:eastAsia="宋体" w:hAnsi="Times New Roman"/>
        </w:rPr>
      </w:pPr>
    </w:p>
    <w:p w14:paraId="4F2850DC" w14:textId="58D6DB55" w:rsidR="00242184" w:rsidRPr="00242184" w:rsidRDefault="00242184" w:rsidP="00242184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指定范围的字符串访问。给定一个字符串</w:t>
      </w:r>
      <w:proofErr w:type="spellStart"/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strn</w:t>
      </w:r>
      <w:proofErr w:type="spellEnd"/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和一个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单词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wor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d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以及一个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由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正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整数组成的元组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t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=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n, m)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判断下标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到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m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(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包含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m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)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范围内的字符串是否包含单词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wor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d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若包含则返回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T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rue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否则返回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False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举例：给定字符串“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I have a dream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，元组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1, 7)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单词“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h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ave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，指定范围内的字符串包含该单词，因此返回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T</w:t>
      </w:r>
      <w:r w:rsidRPr="00242184">
        <w:rPr>
          <w:rFonts w:ascii="Times New Roman" w:hAnsi="Times New Roman" w:cs="Calibri"/>
          <w:color w:val="000000"/>
          <w:kern w:val="0"/>
          <w:sz w:val="24"/>
          <w:szCs w:val="24"/>
        </w:rPr>
        <w:t>rue</w:t>
      </w:r>
      <w:r w:rsidRPr="0024218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242184" w:rsidRPr="007F0A68" w14:paraId="63BC4E4B" w14:textId="77777777" w:rsidTr="0009207A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B2F05F" w14:textId="77777777" w:rsidR="00242184" w:rsidRPr="007F0A68" w:rsidRDefault="00242184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242184" w:rsidRPr="007F0A68" w14:paraId="719820D9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146EA9" w14:textId="77777777" w:rsidR="00242184" w:rsidRPr="007F0A68" w:rsidRDefault="00242184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E613F4" w14:textId="531F49BE" w:rsidR="00242184" w:rsidRPr="007F0A68" w:rsidRDefault="00242184" w:rsidP="00A44644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给定字符串</w:t>
            </w:r>
            <w:proofErr w:type="spellStart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tr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n</w:t>
            </w:r>
            <w:proofErr w:type="spellEnd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长度大于等于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字符串</w:t>
            </w:r>
            <w:r w:rsidR="00A44644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w</w:t>
            </w:r>
            <w:r w:rsidR="00A44644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ord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,</w:t>
            </w:r>
            <w:r w:rsidR="00C66A1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 xml:space="preserve"> </w:t>
            </w:r>
            <w:r w:rsidR="00A44644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元组</w:t>
            </w:r>
            <w:r w:rsidR="00A44644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(</w:t>
            </w:r>
            <w:proofErr w:type="spellStart"/>
            <w:r w:rsidR="00A44644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n,m</w:t>
            </w:r>
            <w:proofErr w:type="spellEnd"/>
            <w:r w:rsidR="00A44644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)</w:t>
            </w:r>
            <w:r w:rsidR="00A44644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其中</w:t>
            </w:r>
            <w:r w:rsidR="00C66A1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n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小于等于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m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与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m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都大于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0</w:t>
            </w:r>
            <w:r w:rsidR="00C66A1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且小于字符串长度</w:t>
            </w:r>
          </w:p>
        </w:tc>
      </w:tr>
      <w:tr w:rsidR="00242184" w:rsidRPr="007F0A68" w14:paraId="1DBB775B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312149" w14:textId="77777777" w:rsidR="00242184" w:rsidRPr="007F0A68" w:rsidRDefault="00242184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D6E27C" w14:textId="77777777" w:rsidR="00242184" w:rsidRPr="007F0A68" w:rsidRDefault="00242184" w:rsidP="0009207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若包含单词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wor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d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返回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True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；否则，返回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F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alse</w:t>
            </w:r>
          </w:p>
        </w:tc>
      </w:tr>
      <w:tr w:rsidR="00242184" w:rsidRPr="007F0A68" w14:paraId="611FF096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DE9C66" w14:textId="77777777" w:rsidR="00242184" w:rsidRPr="007F0A68" w:rsidRDefault="00242184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22D3B0" w14:textId="77777777" w:rsidR="00242184" w:rsidRPr="007F0A68" w:rsidRDefault="00242184" w:rsidP="0009207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7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215D88AE" w14:textId="77777777" w:rsidR="00242184" w:rsidRPr="007F0A68" w:rsidRDefault="00242184" w:rsidP="0024218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242184" w:rsidRPr="007F0A68" w14:paraId="59BC6505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1C513B0D" w14:textId="77777777" w:rsidR="00242184" w:rsidRPr="007F0A68" w:rsidRDefault="00242184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73533245" w14:textId="77777777" w:rsidR="00242184" w:rsidRPr="007F0A68" w:rsidRDefault="00242184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242184" w:rsidRPr="007F0A68" w14:paraId="24E3614A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2B7C56A5" w14:textId="77777777" w:rsidR="00242184" w:rsidRPr="007F0A68" w:rsidRDefault="00242184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 xml:space="preserve">"panda", "an", (1, 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 w:rsidRPr="00B857E4">
              <w:rPr>
                <w:rFonts w:ascii="Times New Roman" w:eastAsia="宋体" w:hAnsi="Times New Roman"/>
                <w:sz w:val="24"/>
                <w:szCs w:val="24"/>
              </w:rPr>
              <w:t>)</w:t>
            </w:r>
          </w:p>
        </w:tc>
        <w:tc>
          <w:tcPr>
            <w:tcW w:w="4145" w:type="dxa"/>
            <w:shd w:val="clear" w:color="auto" w:fill="auto"/>
          </w:tcPr>
          <w:p w14:paraId="5C14CC02" w14:textId="77777777" w:rsidR="00242184" w:rsidRPr="007F0A68" w:rsidRDefault="00242184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rue</w:t>
            </w:r>
          </w:p>
        </w:tc>
      </w:tr>
      <w:tr w:rsidR="00242184" w:rsidRPr="007F0A68" w14:paraId="0C5A4392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42181153" w14:textId="77777777" w:rsidR="00242184" w:rsidRPr="007F0A68" w:rsidRDefault="00242184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B857E4">
              <w:rPr>
                <w:rFonts w:ascii="Times New Roman" w:eastAsia="宋体" w:hAnsi="Times New Roman"/>
                <w:sz w:val="24"/>
                <w:szCs w:val="24"/>
              </w:rPr>
              <w:t>"a cat", "cat", (1, 2)</w:t>
            </w:r>
          </w:p>
        </w:tc>
        <w:tc>
          <w:tcPr>
            <w:tcW w:w="4145" w:type="dxa"/>
            <w:shd w:val="clear" w:color="auto" w:fill="auto"/>
          </w:tcPr>
          <w:p w14:paraId="305D74E5" w14:textId="77777777" w:rsidR="00242184" w:rsidRPr="007F0A68" w:rsidRDefault="00242184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F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alse</w:t>
            </w:r>
          </w:p>
        </w:tc>
      </w:tr>
    </w:tbl>
    <w:p w14:paraId="7DDEEB5D" w14:textId="77777777" w:rsidR="00242184" w:rsidRPr="00936F1C" w:rsidRDefault="00242184" w:rsidP="00242184">
      <w:pPr>
        <w:rPr>
          <w:rFonts w:ascii="Times New Roman" w:eastAsia="宋体" w:hAnsi="Times New Roman" w:cs="Times New Roman"/>
          <w:sz w:val="24"/>
          <w:szCs w:val="24"/>
        </w:rPr>
      </w:pPr>
    </w:p>
    <w:p w14:paraId="6303ABFD" w14:textId="6DEE2299" w:rsidR="009A6170" w:rsidRPr="009A6170" w:rsidRDefault="009A6170" w:rsidP="009A6170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给定形如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&lt;strn1&gt;strn2&lt;/strn1&gt;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的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XML/HTML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标签，需要将该标签自动格式化为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strn1:strn2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。在格式化的过程中需要将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strn1</w:t>
      </w:r>
      <w:r w:rsidRPr="009A6170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每个单词的首字母大写，其他字母小写，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strn2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做同样的处理。举例，给定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&lt;</w:t>
      </w:r>
      <w:proofErr w:type="spellStart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su</w:t>
      </w:r>
      <w:proofErr w:type="spellEnd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Zhou&gt;beautiful city&lt;/</w:t>
      </w:r>
      <w:proofErr w:type="spellStart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su</w:t>
      </w:r>
      <w:proofErr w:type="spellEnd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Zhou&gt;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，输出为</w:t>
      </w:r>
      <w:proofErr w:type="spellStart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Su</w:t>
      </w:r>
      <w:proofErr w:type="spellEnd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proofErr w:type="spellStart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Zhou:Beautiful</w:t>
      </w:r>
      <w:proofErr w:type="spellEnd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City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，给定标签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&lt;</w:t>
      </w:r>
      <w:proofErr w:type="spellStart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wu</w:t>
      </w:r>
      <w:proofErr w:type="spellEnd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Han&gt;</w:t>
      </w:r>
      <w:proofErr w:type="spellStart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grEat</w:t>
      </w:r>
      <w:proofErr w:type="spellEnd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proofErr w:type="spellStart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citY</w:t>
      </w:r>
      <w:proofErr w:type="spellEnd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&lt;</w:t>
      </w:r>
      <w:r w:rsidRPr="009A6170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/</w:t>
      </w:r>
      <w:proofErr w:type="spellStart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wu</w:t>
      </w:r>
      <w:proofErr w:type="spellEnd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Han&gt;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，输出为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Wu </w:t>
      </w:r>
      <w:proofErr w:type="spellStart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Han:Great</w:t>
      </w:r>
      <w:proofErr w:type="spellEnd"/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City</w:t>
      </w:r>
      <w:r w:rsidRPr="009A6170">
        <w:rPr>
          <w:rFonts w:ascii="Times New Roman" w:hAnsi="Times New Roman" w:cs="Calibri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9A6170" w:rsidRPr="007F0A68" w14:paraId="0EB52587" w14:textId="77777777" w:rsidTr="0009207A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9E9A5" w14:textId="77777777" w:rsidR="009A6170" w:rsidRPr="007F0A68" w:rsidRDefault="009A6170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9A6170" w:rsidRPr="007F0A68" w14:paraId="114F1366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6D6390" w14:textId="77777777" w:rsidR="009A6170" w:rsidRPr="007F0A68" w:rsidRDefault="009A6170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917C01" w14:textId="3BD5C1B9" w:rsidR="009A6170" w:rsidRPr="007F0A68" w:rsidRDefault="00950FD7" w:rsidP="00096767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字符串</w:t>
            </w:r>
            <w:proofErr w:type="spellStart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trn</w:t>
            </w:r>
            <w:proofErr w:type="spellEnd"/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格式如题中说明，其中</w:t>
            </w:r>
            <w:r w:rsidR="009A6170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="009A6170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trn1</w:t>
            </w:r>
            <w:r w:rsidR="009A6170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与</w:t>
            </w:r>
            <w:r w:rsidR="009A6170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trn</w:t>
            </w:r>
            <w:r w:rsidR="009A6170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 w:rsidR="009A6170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中的单词由空格隔开，单词只包含字母，</w:t>
            </w:r>
            <w:r w:rsidR="00096767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tr</w:t>
            </w:r>
            <w:r w:rsidR="00096767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n1</w:t>
            </w:r>
            <w:r w:rsidR="00096767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中的单词数量为</w:t>
            </w:r>
            <w:r w:rsidR="00096767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 w:rsidR="00096767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</w:t>
            </w:r>
            <w:r w:rsidR="00096767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="00096767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trn2</w:t>
            </w:r>
            <w:r w:rsidR="009A6170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单词数量大于</w:t>
            </w:r>
            <w:r w:rsidR="00096767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9A6170" w:rsidRPr="007F0A68" w14:paraId="29BB2C15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A7EC26" w14:textId="77777777" w:rsidR="009A6170" w:rsidRPr="007F0A68" w:rsidRDefault="009A6170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1B3B35" w14:textId="77777777" w:rsidR="009A6170" w:rsidRPr="007F0A68" w:rsidRDefault="009A6170" w:rsidP="0009207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对应的字符串</w:t>
            </w:r>
          </w:p>
        </w:tc>
      </w:tr>
      <w:tr w:rsidR="009A6170" w:rsidRPr="007F0A68" w14:paraId="05418828" w14:textId="77777777" w:rsidTr="0009207A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96F494" w14:textId="77777777" w:rsidR="009A6170" w:rsidRPr="007F0A68" w:rsidRDefault="009A6170" w:rsidP="0009207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31882B" w14:textId="77777777" w:rsidR="009A6170" w:rsidRPr="007F0A68" w:rsidRDefault="009A6170" w:rsidP="0009207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8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3E11124A" w14:textId="77777777" w:rsidR="009A6170" w:rsidRPr="00B5127A" w:rsidRDefault="009A6170" w:rsidP="009A6170">
      <w:pPr>
        <w:spacing w:line="360" w:lineRule="auto"/>
        <w:rPr>
          <w:rFonts w:ascii="Times New Roman" w:hAnsi="Times New Roman"/>
          <w:sz w:val="24"/>
          <w:szCs w:val="24"/>
        </w:rPr>
      </w:pPr>
      <w:r w:rsidRPr="00B5127A">
        <w:rPr>
          <w:rFonts w:ascii="Times New Roman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9A6170" w:rsidRPr="007F0A68" w14:paraId="1CC608C2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2FF77DB8" w14:textId="77777777" w:rsidR="009A6170" w:rsidRPr="007F0A68" w:rsidRDefault="009A6170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49ED7B5" w14:textId="77777777" w:rsidR="009A6170" w:rsidRPr="007F0A68" w:rsidRDefault="009A6170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9A6170" w:rsidRPr="007F0A68" w14:paraId="3650E29C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744AB152" w14:textId="26BC729D" w:rsidR="009A6170" w:rsidRPr="007F0A68" w:rsidRDefault="009A6170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hou&gt;beautifu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y&lt;</w:t>
            </w:r>
            <w:r w:rsidR="00B742A1">
              <w:rPr>
                <w:rFonts w:ascii="Times New Roman" w:hAnsi="Times New Roman" w:cs="Times New Roman" w:hint="eastAsia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hou&gt;</w:t>
            </w:r>
          </w:p>
        </w:tc>
        <w:tc>
          <w:tcPr>
            <w:tcW w:w="4145" w:type="dxa"/>
            <w:shd w:val="clear" w:color="auto" w:fill="auto"/>
          </w:tcPr>
          <w:p w14:paraId="7081957D" w14:textId="77777777" w:rsidR="009A6170" w:rsidRPr="007F0A68" w:rsidRDefault="009A6170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Zhou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eautif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ity</w:t>
            </w:r>
          </w:p>
        </w:tc>
      </w:tr>
      <w:tr w:rsidR="009A6170" w:rsidRPr="007F0A68" w14:paraId="39A2ACC7" w14:textId="77777777" w:rsidTr="0009207A">
        <w:trPr>
          <w:jc w:val="center"/>
        </w:trPr>
        <w:tc>
          <w:tcPr>
            <w:tcW w:w="4145" w:type="dxa"/>
            <w:shd w:val="clear" w:color="auto" w:fill="auto"/>
          </w:tcPr>
          <w:p w14:paraId="58123A6F" w14:textId="2685B73F" w:rsidR="009A6170" w:rsidRPr="007F0A68" w:rsidRDefault="009A6170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lastRenderedPageBreak/>
              <w:t>&lt;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n&gt;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rE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&lt;</w:t>
            </w:r>
            <w:r w:rsidR="00B742A1">
              <w:rPr>
                <w:rFonts w:ascii="Times New Roman" w:hAnsi="Times New Roman" w:cs="Times New Roman" w:hint="eastAsia"/>
                <w:sz w:val="24"/>
                <w:szCs w:val="24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n&gt;</w:t>
            </w:r>
          </w:p>
        </w:tc>
        <w:tc>
          <w:tcPr>
            <w:tcW w:w="4145" w:type="dxa"/>
            <w:shd w:val="clear" w:color="auto" w:fill="auto"/>
          </w:tcPr>
          <w:p w14:paraId="4E58A444" w14:textId="77777777" w:rsidR="009A6170" w:rsidRPr="007F0A68" w:rsidRDefault="009A6170" w:rsidP="0009207A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n:Gre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ty</w:t>
            </w:r>
          </w:p>
        </w:tc>
      </w:tr>
    </w:tbl>
    <w:p w14:paraId="30CB3399" w14:textId="77777777" w:rsidR="009A6170" w:rsidRPr="00A33DA3" w:rsidRDefault="009A6170" w:rsidP="009A6170">
      <w:pPr>
        <w:rPr>
          <w:rFonts w:ascii="Times New Roman" w:eastAsia="宋体" w:hAnsi="Times New Roman"/>
        </w:rPr>
      </w:pPr>
    </w:p>
    <w:p w14:paraId="3F623D51" w14:textId="77777777" w:rsidR="00F7415B" w:rsidRPr="007F0A68" w:rsidRDefault="00F7415B" w:rsidP="00E943DC">
      <w:pPr>
        <w:rPr>
          <w:rFonts w:ascii="Times New Roman" w:eastAsia="宋体" w:hAnsi="Times New Roman"/>
        </w:rPr>
      </w:pPr>
    </w:p>
    <w:sectPr w:rsidR="00F7415B" w:rsidRPr="007F0A68" w:rsidSect="00B814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BC11D" w14:textId="77777777" w:rsidR="0012162F" w:rsidRDefault="0012162F" w:rsidP="00B06B8E">
      <w:r>
        <w:separator/>
      </w:r>
    </w:p>
  </w:endnote>
  <w:endnote w:type="continuationSeparator" w:id="0">
    <w:p w14:paraId="3B38B930" w14:textId="77777777" w:rsidR="0012162F" w:rsidRDefault="0012162F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A82F3" w14:textId="77777777" w:rsidR="0012162F" w:rsidRDefault="0012162F" w:rsidP="00B06B8E">
      <w:r>
        <w:separator/>
      </w:r>
    </w:p>
  </w:footnote>
  <w:footnote w:type="continuationSeparator" w:id="0">
    <w:p w14:paraId="0636DE98" w14:textId="77777777" w:rsidR="0012162F" w:rsidRDefault="0012162F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7CE0D2B"/>
    <w:multiLevelType w:val="hybridMultilevel"/>
    <w:tmpl w:val="3510F6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0FE1E14"/>
    <w:multiLevelType w:val="hybridMultilevel"/>
    <w:tmpl w:val="2760EF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8825963"/>
    <w:multiLevelType w:val="hybridMultilevel"/>
    <w:tmpl w:val="06229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26F4049"/>
    <w:multiLevelType w:val="hybridMultilevel"/>
    <w:tmpl w:val="FAE48A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3066863"/>
    <w:multiLevelType w:val="hybridMultilevel"/>
    <w:tmpl w:val="ECA068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C6B3587"/>
    <w:multiLevelType w:val="hybridMultilevel"/>
    <w:tmpl w:val="833AD8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FA63878"/>
    <w:multiLevelType w:val="hybridMultilevel"/>
    <w:tmpl w:val="431625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5E725EC"/>
    <w:multiLevelType w:val="hybridMultilevel"/>
    <w:tmpl w:val="961C54AC"/>
    <w:lvl w:ilvl="0" w:tplc="24ECF152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2985CB3"/>
    <w:multiLevelType w:val="hybridMultilevel"/>
    <w:tmpl w:val="182EE3CA"/>
    <w:lvl w:ilvl="0" w:tplc="E32223AE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61B811BB"/>
    <w:multiLevelType w:val="hybridMultilevel"/>
    <w:tmpl w:val="ED5ED778"/>
    <w:lvl w:ilvl="0" w:tplc="4FCE2A80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1C51A4C"/>
    <w:multiLevelType w:val="hybridMultilevel"/>
    <w:tmpl w:val="7910F58E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3921E12"/>
    <w:multiLevelType w:val="hybridMultilevel"/>
    <w:tmpl w:val="77A2F8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4721C79"/>
    <w:multiLevelType w:val="hybridMultilevel"/>
    <w:tmpl w:val="0FFECA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7570147C"/>
    <w:multiLevelType w:val="hybridMultilevel"/>
    <w:tmpl w:val="0DA4AD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CF23039"/>
    <w:multiLevelType w:val="hybridMultilevel"/>
    <w:tmpl w:val="837CA4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</w:num>
  <w:num w:numId="3">
    <w:abstractNumId w:val="8"/>
  </w:num>
  <w:num w:numId="4">
    <w:abstractNumId w:val="14"/>
  </w:num>
  <w:num w:numId="5">
    <w:abstractNumId w:val="4"/>
  </w:num>
  <w:num w:numId="6">
    <w:abstractNumId w:val="0"/>
  </w:num>
  <w:num w:numId="7">
    <w:abstractNumId w:val="18"/>
  </w:num>
  <w:num w:numId="8">
    <w:abstractNumId w:val="20"/>
  </w:num>
  <w:num w:numId="9">
    <w:abstractNumId w:val="2"/>
  </w:num>
  <w:num w:numId="10">
    <w:abstractNumId w:val="3"/>
  </w:num>
  <w:num w:numId="11">
    <w:abstractNumId w:val="7"/>
  </w:num>
  <w:num w:numId="12">
    <w:abstractNumId w:val="6"/>
  </w:num>
  <w:num w:numId="13">
    <w:abstractNumId w:val="17"/>
  </w:num>
  <w:num w:numId="14">
    <w:abstractNumId w:val="1"/>
  </w:num>
  <w:num w:numId="15">
    <w:abstractNumId w:val="21"/>
  </w:num>
  <w:num w:numId="16">
    <w:abstractNumId w:val="15"/>
  </w:num>
  <w:num w:numId="17">
    <w:abstractNumId w:val="13"/>
  </w:num>
  <w:num w:numId="18">
    <w:abstractNumId w:val="10"/>
  </w:num>
  <w:num w:numId="19">
    <w:abstractNumId w:val="9"/>
  </w:num>
  <w:num w:numId="20">
    <w:abstractNumId w:val="5"/>
  </w:num>
  <w:num w:numId="21">
    <w:abstractNumId w:val="19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4070C"/>
    <w:rsid w:val="000565B5"/>
    <w:rsid w:val="00057126"/>
    <w:rsid w:val="00076D27"/>
    <w:rsid w:val="00080068"/>
    <w:rsid w:val="0008306C"/>
    <w:rsid w:val="00096767"/>
    <w:rsid w:val="000A2BEB"/>
    <w:rsid w:val="000B06E1"/>
    <w:rsid w:val="000B2167"/>
    <w:rsid w:val="000B3006"/>
    <w:rsid w:val="000C3D1A"/>
    <w:rsid w:val="000C53F8"/>
    <w:rsid w:val="000C708F"/>
    <w:rsid w:val="000D12D1"/>
    <w:rsid w:val="000D5CA9"/>
    <w:rsid w:val="000F54E5"/>
    <w:rsid w:val="000F7B55"/>
    <w:rsid w:val="00110B9A"/>
    <w:rsid w:val="001179F2"/>
    <w:rsid w:val="0012162F"/>
    <w:rsid w:val="00124A0F"/>
    <w:rsid w:val="00135F8F"/>
    <w:rsid w:val="00137012"/>
    <w:rsid w:val="0014349C"/>
    <w:rsid w:val="001768D1"/>
    <w:rsid w:val="00186C55"/>
    <w:rsid w:val="00192FA9"/>
    <w:rsid w:val="001B6449"/>
    <w:rsid w:val="001E5848"/>
    <w:rsid w:val="002109A1"/>
    <w:rsid w:val="002214C8"/>
    <w:rsid w:val="00234FEA"/>
    <w:rsid w:val="00242184"/>
    <w:rsid w:val="00250AC5"/>
    <w:rsid w:val="00253417"/>
    <w:rsid w:val="0025648E"/>
    <w:rsid w:val="00256FBA"/>
    <w:rsid w:val="00264CF9"/>
    <w:rsid w:val="002661F7"/>
    <w:rsid w:val="00274495"/>
    <w:rsid w:val="002836FB"/>
    <w:rsid w:val="00284DC3"/>
    <w:rsid w:val="00285E88"/>
    <w:rsid w:val="00285F0D"/>
    <w:rsid w:val="00294150"/>
    <w:rsid w:val="002A7484"/>
    <w:rsid w:val="002B0AB6"/>
    <w:rsid w:val="002D061B"/>
    <w:rsid w:val="002F3CD1"/>
    <w:rsid w:val="002F5647"/>
    <w:rsid w:val="00314CC0"/>
    <w:rsid w:val="00333A69"/>
    <w:rsid w:val="00354BEE"/>
    <w:rsid w:val="003608AA"/>
    <w:rsid w:val="00362892"/>
    <w:rsid w:val="0036290A"/>
    <w:rsid w:val="00363404"/>
    <w:rsid w:val="003650E2"/>
    <w:rsid w:val="00365E33"/>
    <w:rsid w:val="0037548E"/>
    <w:rsid w:val="003839A3"/>
    <w:rsid w:val="00386A6E"/>
    <w:rsid w:val="0039079F"/>
    <w:rsid w:val="003912BA"/>
    <w:rsid w:val="003A03FD"/>
    <w:rsid w:val="003A5B62"/>
    <w:rsid w:val="003C7D02"/>
    <w:rsid w:val="003D36E7"/>
    <w:rsid w:val="003D3DA1"/>
    <w:rsid w:val="003E1F3C"/>
    <w:rsid w:val="003E4AB0"/>
    <w:rsid w:val="003E6830"/>
    <w:rsid w:val="003E6C7B"/>
    <w:rsid w:val="003F28F9"/>
    <w:rsid w:val="004025E7"/>
    <w:rsid w:val="004034C1"/>
    <w:rsid w:val="004069E5"/>
    <w:rsid w:val="00406C8D"/>
    <w:rsid w:val="00410BB3"/>
    <w:rsid w:val="00432725"/>
    <w:rsid w:val="00443D27"/>
    <w:rsid w:val="0045254B"/>
    <w:rsid w:val="0047028B"/>
    <w:rsid w:val="004714DE"/>
    <w:rsid w:val="00480287"/>
    <w:rsid w:val="004812EE"/>
    <w:rsid w:val="00482E86"/>
    <w:rsid w:val="0049710F"/>
    <w:rsid w:val="004A47E1"/>
    <w:rsid w:val="004B46BA"/>
    <w:rsid w:val="004C28BE"/>
    <w:rsid w:val="004C3BEF"/>
    <w:rsid w:val="004D3779"/>
    <w:rsid w:val="004E01A1"/>
    <w:rsid w:val="004E0382"/>
    <w:rsid w:val="004E1B76"/>
    <w:rsid w:val="004E6CB9"/>
    <w:rsid w:val="004F0CE8"/>
    <w:rsid w:val="004F25F8"/>
    <w:rsid w:val="005032DF"/>
    <w:rsid w:val="005062BF"/>
    <w:rsid w:val="00507B4E"/>
    <w:rsid w:val="00517A3A"/>
    <w:rsid w:val="00537FB2"/>
    <w:rsid w:val="0054061A"/>
    <w:rsid w:val="005508CE"/>
    <w:rsid w:val="00550974"/>
    <w:rsid w:val="0055136F"/>
    <w:rsid w:val="005543EF"/>
    <w:rsid w:val="005571B0"/>
    <w:rsid w:val="00565B75"/>
    <w:rsid w:val="00566C4A"/>
    <w:rsid w:val="00567D4D"/>
    <w:rsid w:val="00594D61"/>
    <w:rsid w:val="005B2E1A"/>
    <w:rsid w:val="005B540E"/>
    <w:rsid w:val="005C7D21"/>
    <w:rsid w:val="005D6427"/>
    <w:rsid w:val="005E547C"/>
    <w:rsid w:val="005F18F5"/>
    <w:rsid w:val="005F7A09"/>
    <w:rsid w:val="006265C6"/>
    <w:rsid w:val="00630789"/>
    <w:rsid w:val="00645E03"/>
    <w:rsid w:val="006470FA"/>
    <w:rsid w:val="00653388"/>
    <w:rsid w:val="006602EA"/>
    <w:rsid w:val="006631A6"/>
    <w:rsid w:val="00670C3A"/>
    <w:rsid w:val="006951C0"/>
    <w:rsid w:val="006A11DE"/>
    <w:rsid w:val="006A3941"/>
    <w:rsid w:val="006A555E"/>
    <w:rsid w:val="006A6339"/>
    <w:rsid w:val="006C07CC"/>
    <w:rsid w:val="006D5554"/>
    <w:rsid w:val="006F2301"/>
    <w:rsid w:val="006F40DD"/>
    <w:rsid w:val="00702458"/>
    <w:rsid w:val="00703817"/>
    <w:rsid w:val="00703AF4"/>
    <w:rsid w:val="00705DF9"/>
    <w:rsid w:val="00731BF5"/>
    <w:rsid w:val="0075039B"/>
    <w:rsid w:val="0076106B"/>
    <w:rsid w:val="0076729D"/>
    <w:rsid w:val="007818BA"/>
    <w:rsid w:val="007A238F"/>
    <w:rsid w:val="007A4DD8"/>
    <w:rsid w:val="007B6958"/>
    <w:rsid w:val="007B7B86"/>
    <w:rsid w:val="007C0F2E"/>
    <w:rsid w:val="007C2592"/>
    <w:rsid w:val="007F032D"/>
    <w:rsid w:val="007F0A68"/>
    <w:rsid w:val="007F50B2"/>
    <w:rsid w:val="00800795"/>
    <w:rsid w:val="00800DFD"/>
    <w:rsid w:val="008074D9"/>
    <w:rsid w:val="00811C9F"/>
    <w:rsid w:val="008134D3"/>
    <w:rsid w:val="00821352"/>
    <w:rsid w:val="0082162E"/>
    <w:rsid w:val="00825647"/>
    <w:rsid w:val="00833EA1"/>
    <w:rsid w:val="0084313F"/>
    <w:rsid w:val="008452A9"/>
    <w:rsid w:val="008464A3"/>
    <w:rsid w:val="00854DA9"/>
    <w:rsid w:val="00872405"/>
    <w:rsid w:val="00881CB9"/>
    <w:rsid w:val="00885BD5"/>
    <w:rsid w:val="00893C01"/>
    <w:rsid w:val="008B0872"/>
    <w:rsid w:val="008B49FF"/>
    <w:rsid w:val="008B7B4F"/>
    <w:rsid w:val="008D1211"/>
    <w:rsid w:val="008F5EF4"/>
    <w:rsid w:val="00900E33"/>
    <w:rsid w:val="00905CE0"/>
    <w:rsid w:val="00910BBF"/>
    <w:rsid w:val="009233DA"/>
    <w:rsid w:val="009234BE"/>
    <w:rsid w:val="00923511"/>
    <w:rsid w:val="00926A0D"/>
    <w:rsid w:val="00950FD7"/>
    <w:rsid w:val="00954743"/>
    <w:rsid w:val="00956733"/>
    <w:rsid w:val="00961C66"/>
    <w:rsid w:val="00971A45"/>
    <w:rsid w:val="00975A03"/>
    <w:rsid w:val="009760DF"/>
    <w:rsid w:val="009803FF"/>
    <w:rsid w:val="00992F0F"/>
    <w:rsid w:val="00993F5C"/>
    <w:rsid w:val="009A6170"/>
    <w:rsid w:val="009A62BE"/>
    <w:rsid w:val="009C5508"/>
    <w:rsid w:val="009E2063"/>
    <w:rsid w:val="009F4216"/>
    <w:rsid w:val="00A05E98"/>
    <w:rsid w:val="00A13C5F"/>
    <w:rsid w:val="00A1795C"/>
    <w:rsid w:val="00A25373"/>
    <w:rsid w:val="00A254E9"/>
    <w:rsid w:val="00A30DC9"/>
    <w:rsid w:val="00A33530"/>
    <w:rsid w:val="00A34BE4"/>
    <w:rsid w:val="00A418EB"/>
    <w:rsid w:val="00A43D4C"/>
    <w:rsid w:val="00A44644"/>
    <w:rsid w:val="00A54003"/>
    <w:rsid w:val="00A60838"/>
    <w:rsid w:val="00A64143"/>
    <w:rsid w:val="00A82C43"/>
    <w:rsid w:val="00A907EE"/>
    <w:rsid w:val="00AA278D"/>
    <w:rsid w:val="00AA31B0"/>
    <w:rsid w:val="00AA3F01"/>
    <w:rsid w:val="00AA694A"/>
    <w:rsid w:val="00AA7EF6"/>
    <w:rsid w:val="00AB34D3"/>
    <w:rsid w:val="00AB6A39"/>
    <w:rsid w:val="00AC0218"/>
    <w:rsid w:val="00AE2DDF"/>
    <w:rsid w:val="00AE453F"/>
    <w:rsid w:val="00AF0949"/>
    <w:rsid w:val="00AF19C4"/>
    <w:rsid w:val="00AF1A15"/>
    <w:rsid w:val="00AF725B"/>
    <w:rsid w:val="00B06B8E"/>
    <w:rsid w:val="00B1667B"/>
    <w:rsid w:val="00B17280"/>
    <w:rsid w:val="00B17A84"/>
    <w:rsid w:val="00B17F24"/>
    <w:rsid w:val="00B24B07"/>
    <w:rsid w:val="00B277AB"/>
    <w:rsid w:val="00B40765"/>
    <w:rsid w:val="00B428E8"/>
    <w:rsid w:val="00B518A6"/>
    <w:rsid w:val="00B66023"/>
    <w:rsid w:val="00B742A1"/>
    <w:rsid w:val="00B8030F"/>
    <w:rsid w:val="00B814A9"/>
    <w:rsid w:val="00B82CA2"/>
    <w:rsid w:val="00B841E0"/>
    <w:rsid w:val="00B85013"/>
    <w:rsid w:val="00B86EFE"/>
    <w:rsid w:val="00B93C5D"/>
    <w:rsid w:val="00B95149"/>
    <w:rsid w:val="00BA2297"/>
    <w:rsid w:val="00BB38F7"/>
    <w:rsid w:val="00BC05EA"/>
    <w:rsid w:val="00BC4C83"/>
    <w:rsid w:val="00BD3637"/>
    <w:rsid w:val="00BE6A8D"/>
    <w:rsid w:val="00BF537D"/>
    <w:rsid w:val="00C20A5D"/>
    <w:rsid w:val="00C279DF"/>
    <w:rsid w:val="00C31CBE"/>
    <w:rsid w:val="00C33340"/>
    <w:rsid w:val="00C457D8"/>
    <w:rsid w:val="00C5248A"/>
    <w:rsid w:val="00C537C9"/>
    <w:rsid w:val="00C54BD6"/>
    <w:rsid w:val="00C64A7D"/>
    <w:rsid w:val="00C66528"/>
    <w:rsid w:val="00C66A1E"/>
    <w:rsid w:val="00C67439"/>
    <w:rsid w:val="00C70A9D"/>
    <w:rsid w:val="00C81C79"/>
    <w:rsid w:val="00C83E96"/>
    <w:rsid w:val="00C85BC4"/>
    <w:rsid w:val="00CA6188"/>
    <w:rsid w:val="00CA656D"/>
    <w:rsid w:val="00CA6897"/>
    <w:rsid w:val="00CB4646"/>
    <w:rsid w:val="00CC174D"/>
    <w:rsid w:val="00CC2A73"/>
    <w:rsid w:val="00CC7F23"/>
    <w:rsid w:val="00CD2182"/>
    <w:rsid w:val="00CD4AC2"/>
    <w:rsid w:val="00CD6224"/>
    <w:rsid w:val="00D03F02"/>
    <w:rsid w:val="00D056D8"/>
    <w:rsid w:val="00D07640"/>
    <w:rsid w:val="00D11A48"/>
    <w:rsid w:val="00D22C61"/>
    <w:rsid w:val="00D3707D"/>
    <w:rsid w:val="00D4245D"/>
    <w:rsid w:val="00D42942"/>
    <w:rsid w:val="00D63427"/>
    <w:rsid w:val="00D63B97"/>
    <w:rsid w:val="00D711DB"/>
    <w:rsid w:val="00D806AA"/>
    <w:rsid w:val="00D84018"/>
    <w:rsid w:val="00D876AB"/>
    <w:rsid w:val="00D95DAE"/>
    <w:rsid w:val="00DA09A4"/>
    <w:rsid w:val="00DA3163"/>
    <w:rsid w:val="00DA500B"/>
    <w:rsid w:val="00DB355A"/>
    <w:rsid w:val="00DB7456"/>
    <w:rsid w:val="00DC6C99"/>
    <w:rsid w:val="00DC7388"/>
    <w:rsid w:val="00DD1E3B"/>
    <w:rsid w:val="00DE1AE7"/>
    <w:rsid w:val="00DE258B"/>
    <w:rsid w:val="00DF1C07"/>
    <w:rsid w:val="00E0194D"/>
    <w:rsid w:val="00E027E3"/>
    <w:rsid w:val="00E05E4A"/>
    <w:rsid w:val="00E15D75"/>
    <w:rsid w:val="00E260BB"/>
    <w:rsid w:val="00E31627"/>
    <w:rsid w:val="00E34292"/>
    <w:rsid w:val="00E379F7"/>
    <w:rsid w:val="00E41097"/>
    <w:rsid w:val="00E5048F"/>
    <w:rsid w:val="00E5243B"/>
    <w:rsid w:val="00E5297A"/>
    <w:rsid w:val="00E66E1F"/>
    <w:rsid w:val="00E7097B"/>
    <w:rsid w:val="00E70ABE"/>
    <w:rsid w:val="00E75811"/>
    <w:rsid w:val="00E82386"/>
    <w:rsid w:val="00E85B20"/>
    <w:rsid w:val="00E85D98"/>
    <w:rsid w:val="00E943DC"/>
    <w:rsid w:val="00EA32A4"/>
    <w:rsid w:val="00ED5AEC"/>
    <w:rsid w:val="00ED63C4"/>
    <w:rsid w:val="00EE49EB"/>
    <w:rsid w:val="00EE5D1E"/>
    <w:rsid w:val="00EE6C89"/>
    <w:rsid w:val="00EF68BF"/>
    <w:rsid w:val="00F061F2"/>
    <w:rsid w:val="00F11BC3"/>
    <w:rsid w:val="00F2163F"/>
    <w:rsid w:val="00F314E0"/>
    <w:rsid w:val="00F46396"/>
    <w:rsid w:val="00F51996"/>
    <w:rsid w:val="00F56BF5"/>
    <w:rsid w:val="00F62CD1"/>
    <w:rsid w:val="00F64BF8"/>
    <w:rsid w:val="00F7415B"/>
    <w:rsid w:val="00F863DE"/>
    <w:rsid w:val="00FA7CF3"/>
    <w:rsid w:val="00FB6ADB"/>
    <w:rsid w:val="00FC0074"/>
    <w:rsid w:val="00FC16AA"/>
    <w:rsid w:val="00FC5C3F"/>
    <w:rsid w:val="00FD2F26"/>
    <w:rsid w:val="00FD4A42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02A88B-172C-427B-83CE-6918E0230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11</Pages>
  <Words>628</Words>
  <Characters>3583</Characters>
  <Application>Microsoft Office Word</Application>
  <DocSecurity>0</DocSecurity>
  <Lines>29</Lines>
  <Paragraphs>8</Paragraphs>
  <ScaleCrop>false</ScaleCrop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Sun Jiayang</cp:lastModifiedBy>
  <cp:revision>37</cp:revision>
  <dcterms:created xsi:type="dcterms:W3CDTF">2021-12-22T06:20:00Z</dcterms:created>
  <dcterms:modified xsi:type="dcterms:W3CDTF">2022-01-08T03:05:00Z</dcterms:modified>
</cp:coreProperties>
</file>